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A8713" w14:textId="2E1DA687" w:rsidR="003B51B6" w:rsidRPr="00B2289A" w:rsidRDefault="00CA4049" w:rsidP="00A4580E">
      <w:pPr>
        <w:shd w:val="clear" w:color="auto" w:fill="76923C" w:themeFill="accent3" w:themeFillShade="BF"/>
        <w:tabs>
          <w:tab w:val="center" w:pos="4513"/>
          <w:tab w:val="left" w:pos="8025"/>
        </w:tabs>
        <w:rPr>
          <w:b/>
          <w:color w:val="FFFFFF" w:themeColor="background1"/>
          <w:sz w:val="48"/>
          <w:szCs w:val="48"/>
        </w:rPr>
      </w:pPr>
      <w:r>
        <w:rPr>
          <w:b/>
          <w:color w:val="FFFFFF" w:themeColor="background1"/>
          <w:sz w:val="48"/>
          <w:szCs w:val="48"/>
        </w:rPr>
        <w:tab/>
      </w:r>
      <w:r w:rsidR="00172AD9" w:rsidRPr="00B2289A">
        <w:rPr>
          <w:b/>
          <w:color w:val="FFFFFF" w:themeColor="background1"/>
          <w:sz w:val="48"/>
          <w:szCs w:val="48"/>
        </w:rPr>
        <w:t>Leadership</w:t>
      </w:r>
      <w:r w:rsidR="003B51B6" w:rsidRPr="00B2289A">
        <w:rPr>
          <w:b/>
          <w:color w:val="FFFFFF" w:themeColor="background1"/>
          <w:sz w:val="48"/>
          <w:szCs w:val="48"/>
        </w:rPr>
        <w:t xml:space="preserve"> Illawarra</w:t>
      </w:r>
      <w:r w:rsidR="00F503E5">
        <w:rPr>
          <w:b/>
          <w:color w:val="FFFFFF" w:themeColor="background1"/>
          <w:sz w:val="48"/>
          <w:szCs w:val="48"/>
        </w:rPr>
        <w:t xml:space="preserve"> Program</w:t>
      </w:r>
      <w:bookmarkStart w:id="0" w:name="_GoBack"/>
      <w:bookmarkEnd w:id="0"/>
      <w:r>
        <w:rPr>
          <w:b/>
          <w:color w:val="FFFFFF" w:themeColor="background1"/>
          <w:sz w:val="48"/>
          <w:szCs w:val="48"/>
        </w:rPr>
        <w:tab/>
      </w:r>
    </w:p>
    <w:p w14:paraId="2C8A8714" w14:textId="77777777" w:rsidR="00030FAA" w:rsidRDefault="00030FAA" w:rsidP="003B51B6">
      <w:pPr>
        <w:jc w:val="center"/>
        <w:rPr>
          <w:sz w:val="40"/>
          <w:szCs w:val="40"/>
        </w:rPr>
      </w:pPr>
      <w:r w:rsidRPr="00030FAA">
        <w:rPr>
          <w:noProof/>
          <w:sz w:val="40"/>
          <w:szCs w:val="40"/>
          <w:lang w:eastAsia="en-AU"/>
        </w:rPr>
        <w:drawing>
          <wp:inline distT="0" distB="0" distL="0" distR="0" wp14:anchorId="2C8A8848" wp14:editId="2C8A8849">
            <wp:extent cx="1224000" cy="491455"/>
            <wp:effectExtent l="19050" t="0" r="0" b="0"/>
            <wp:docPr id="6" name="Picture 2" descr="RD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DA Logo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49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 w:rsidRPr="00030FAA">
        <w:rPr>
          <w:noProof/>
          <w:sz w:val="40"/>
          <w:szCs w:val="40"/>
          <w:lang w:eastAsia="en-AU"/>
        </w:rPr>
        <w:drawing>
          <wp:inline distT="0" distB="0" distL="0" distR="0" wp14:anchorId="2C8A884A" wp14:editId="2C8A884B">
            <wp:extent cx="1846466" cy="298450"/>
            <wp:effectExtent l="19050" t="0" r="1384" b="0"/>
            <wp:docPr id="7" name="Picture 1" descr="SbsLonghandP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bsLonghandPms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7252" cy="29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 w:rsidRPr="00030FAA">
        <w:rPr>
          <w:noProof/>
          <w:sz w:val="40"/>
          <w:szCs w:val="40"/>
          <w:lang w:eastAsia="en-AU"/>
        </w:rPr>
        <w:drawing>
          <wp:inline distT="0" distB="0" distL="0" distR="0" wp14:anchorId="2C8A884C" wp14:editId="2C8A884D">
            <wp:extent cx="783918" cy="684000"/>
            <wp:effectExtent l="19050" t="0" r="0" b="0"/>
            <wp:docPr id="8" name="9eadfc19-3a93-4917-ade7-05b157d106a6" descr="cid:4CAB508B-4955-49DB-9BAA-BAB52FD5B45C@ad.uow.edu.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eadfc19-3a93-4917-ade7-05b157d106a6" descr="cid:4CAB508B-4955-49DB-9BAA-BAB52FD5B45C@ad.uow.edu.au"/>
                    <pic:cNvPicPr>
                      <a:picLocks noChangeAspect="1" noChangeArrowheads="1"/>
                    </pic:cNvPicPr>
                  </pic:nvPicPr>
                  <pic:blipFill>
                    <a:blip r:embed="rId11" r:link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918" cy="68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40"/>
          <w:szCs w:val="40"/>
        </w:rPr>
        <w:tab/>
      </w:r>
    </w:p>
    <w:p w14:paraId="2C8A871C" w14:textId="40187484" w:rsidR="003B51B6" w:rsidRPr="00605477" w:rsidRDefault="00F503E5" w:rsidP="00605477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RDA Illawarra Scholarship - </w:t>
      </w:r>
      <w:r w:rsidR="003B51B6" w:rsidRPr="003B51B6">
        <w:rPr>
          <w:sz w:val="40"/>
          <w:szCs w:val="40"/>
        </w:rPr>
        <w:t>Confidential Application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2329"/>
        <w:gridCol w:w="1657"/>
        <w:gridCol w:w="505"/>
        <w:gridCol w:w="1147"/>
        <w:gridCol w:w="235"/>
        <w:gridCol w:w="898"/>
        <w:gridCol w:w="407"/>
        <w:gridCol w:w="733"/>
        <w:gridCol w:w="1105"/>
      </w:tblGrid>
      <w:tr w:rsidR="003B51B6" w14:paraId="2C8A8720" w14:textId="77777777" w:rsidTr="00FB41A6"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1E" w14:textId="77777777" w:rsidR="003B51B6" w:rsidRPr="00B2289A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Surname:</w:t>
            </w:r>
          </w:p>
        </w:tc>
        <w:tc>
          <w:tcPr>
            <w:tcW w:w="6866" w:type="dxa"/>
            <w:gridSpan w:val="8"/>
          </w:tcPr>
          <w:p w14:paraId="2C8A871F" w14:textId="77777777" w:rsidR="003B51B6" w:rsidRDefault="003B51B6" w:rsidP="003B51B6"/>
        </w:tc>
      </w:tr>
      <w:tr w:rsidR="003B51B6" w14:paraId="2C8A8727" w14:textId="77777777" w:rsidTr="00FB41A6"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22" w14:textId="77777777" w:rsidR="003B51B6" w:rsidRPr="00B2289A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First Name:</w:t>
            </w:r>
          </w:p>
        </w:tc>
        <w:tc>
          <w:tcPr>
            <w:tcW w:w="2244" w:type="dxa"/>
            <w:gridSpan w:val="2"/>
          </w:tcPr>
          <w:p w14:paraId="2C8A8723" w14:textId="77777777" w:rsidR="003B51B6" w:rsidRPr="00C70330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11" w:type="dxa"/>
            <w:gridSpan w:val="3"/>
            <w:shd w:val="clear" w:color="auto" w:fill="76923C" w:themeFill="accent3" w:themeFillShade="BF"/>
          </w:tcPr>
          <w:p w14:paraId="2C8A8724" w14:textId="77777777" w:rsidR="003B51B6" w:rsidRPr="00B2289A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Preferred Name:</w:t>
            </w:r>
          </w:p>
          <w:p w14:paraId="2C8A8725" w14:textId="77777777" w:rsidR="003B51B6" w:rsidRPr="00C70330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(Name tags </w:t>
            </w:r>
            <w:proofErr w:type="spellStart"/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t>etc</w:t>
            </w:r>
            <w:proofErr w:type="spellEnd"/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t>)</w:t>
            </w:r>
          </w:p>
        </w:tc>
        <w:tc>
          <w:tcPr>
            <w:tcW w:w="2311" w:type="dxa"/>
            <w:gridSpan w:val="3"/>
          </w:tcPr>
          <w:p w14:paraId="2C8A8726" w14:textId="77777777" w:rsidR="003B51B6" w:rsidRPr="00C70330" w:rsidRDefault="003B51B6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563922" w14:paraId="2C8A8733" w14:textId="77777777" w:rsidTr="00FB41A6"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29" w14:textId="77777777" w:rsidR="00563922" w:rsidRPr="00B2289A" w:rsidRDefault="00563922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Date of Birth:</w:t>
            </w:r>
          </w:p>
        </w:tc>
        <w:tc>
          <w:tcPr>
            <w:tcW w:w="2244" w:type="dxa"/>
            <w:gridSpan w:val="2"/>
          </w:tcPr>
          <w:p w14:paraId="3DF5D7A5" w14:textId="4DD894F6" w:rsidR="00563922" w:rsidRPr="00C70330" w:rsidRDefault="00563922" w:rsidP="00BE7B07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55" w:type="dxa"/>
            <w:shd w:val="clear" w:color="auto" w:fill="76923C" w:themeFill="accent3" w:themeFillShade="BF"/>
          </w:tcPr>
          <w:p w14:paraId="2C8A872C" w14:textId="77777777" w:rsidR="00563922" w:rsidRPr="00C70330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Male:</w:t>
            </w:r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156" w:type="dxa"/>
            <w:gridSpan w:val="2"/>
          </w:tcPr>
          <w:p w14:paraId="2C8A872E" w14:textId="004602F8" w:rsidR="00563922" w:rsidRPr="00FB41A6" w:rsidRDefault="00563922" w:rsidP="00FB41A6">
            <w:pPr>
              <w:rPr>
                <w:b/>
                <w:smallCaps/>
                <w:sz w:val="24"/>
                <w:szCs w:val="24"/>
              </w:rPr>
            </w:pPr>
          </w:p>
        </w:tc>
        <w:tc>
          <w:tcPr>
            <w:tcW w:w="1155" w:type="dxa"/>
            <w:gridSpan w:val="2"/>
            <w:shd w:val="clear" w:color="auto" w:fill="76923C" w:themeFill="accent3" w:themeFillShade="BF"/>
          </w:tcPr>
          <w:p w14:paraId="2C8A8730" w14:textId="77777777" w:rsidR="00563922" w:rsidRPr="00C70330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Female:</w:t>
            </w: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1156" w:type="dxa"/>
          </w:tcPr>
          <w:p w14:paraId="2C8A8731" w14:textId="77777777" w:rsidR="00563922" w:rsidRPr="00C70330" w:rsidRDefault="00563922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32" w14:textId="77777777" w:rsidR="00563922" w:rsidRPr="00C70330" w:rsidRDefault="00563922" w:rsidP="003B51B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C70330">
              <w:rPr>
                <w:b/>
                <w:smallCaps/>
                <w:color w:val="FFFFFF" w:themeColor="background1"/>
                <w:sz w:val="24"/>
                <w:szCs w:val="24"/>
              </w:rPr>
              <w:sym w:font="Wingdings" w:char="F06F"/>
            </w:r>
          </w:p>
        </w:tc>
      </w:tr>
      <w:tr w:rsidR="004D0D9A" w:rsidRPr="004D0D9A" w14:paraId="2C8A8738" w14:textId="77777777" w:rsidTr="00FB41A6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36" w14:textId="1A17C0E3" w:rsidR="00563922" w:rsidRPr="00B2289A" w:rsidRDefault="004D0D9A" w:rsidP="00FB41A6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Organisation / Employer:</w:t>
            </w:r>
          </w:p>
        </w:tc>
        <w:tc>
          <w:tcPr>
            <w:tcW w:w="6866" w:type="dxa"/>
            <w:gridSpan w:val="8"/>
          </w:tcPr>
          <w:p w14:paraId="2C8A8737" w14:textId="77777777" w:rsidR="004D0D9A" w:rsidRPr="00C70330" w:rsidRDefault="004D0D9A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4D0D9A" w:rsidRPr="004D0D9A" w14:paraId="2C8A873D" w14:textId="77777777" w:rsidTr="00FB41A6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3A" w14:textId="28DD5C64" w:rsidR="004D0D9A" w:rsidRPr="00B2289A" w:rsidRDefault="00FB41A6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>
              <w:rPr>
                <w:b/>
                <w:smallCaps/>
                <w:color w:val="FFFFFF" w:themeColor="background1"/>
                <w:sz w:val="24"/>
                <w:szCs w:val="24"/>
              </w:rPr>
              <w:t>P</w:t>
            </w:r>
            <w:r w:rsidR="004D0D9A"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resent Job Title:</w:t>
            </w:r>
          </w:p>
          <w:p w14:paraId="2C8A873B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866" w:type="dxa"/>
            <w:gridSpan w:val="8"/>
          </w:tcPr>
          <w:p w14:paraId="2C8A873C" w14:textId="77777777" w:rsidR="004D0D9A" w:rsidRPr="00C70330" w:rsidRDefault="004D0D9A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4D0D9A" w:rsidRPr="004D0D9A" w14:paraId="2C8A8741" w14:textId="77777777" w:rsidTr="00FB41A6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3F" w14:textId="4A9BD895" w:rsidR="004D0D9A" w:rsidRPr="00B2289A" w:rsidRDefault="00C70330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Date </w:t>
            </w:r>
            <w:r w:rsidR="004D0D9A"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Commencement in this Role:</w:t>
            </w:r>
          </w:p>
        </w:tc>
        <w:tc>
          <w:tcPr>
            <w:tcW w:w="6866" w:type="dxa"/>
            <w:gridSpan w:val="8"/>
          </w:tcPr>
          <w:p w14:paraId="2C8A8740" w14:textId="77777777" w:rsidR="004D0D9A" w:rsidRPr="00C70330" w:rsidRDefault="004D0D9A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</w:tr>
      <w:tr w:rsidR="00563922" w:rsidRPr="004D0D9A" w14:paraId="2C8A8747" w14:textId="77777777" w:rsidTr="00FB41A6">
        <w:tblPrEx>
          <w:tblLook w:val="04A0" w:firstRow="1" w:lastRow="0" w:firstColumn="1" w:lastColumn="0" w:noHBand="0" w:noVBand="1"/>
        </w:tblPrEx>
        <w:trPr>
          <w:trHeight w:val="621"/>
        </w:trPr>
        <w:tc>
          <w:tcPr>
            <w:tcW w:w="2376" w:type="dxa"/>
            <w:vMerge w:val="restart"/>
            <w:shd w:val="clear" w:color="auto" w:fill="76923C" w:themeFill="accent3" w:themeFillShade="BF"/>
            <w:vAlign w:val="center"/>
          </w:tcPr>
          <w:p w14:paraId="2C8A8742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3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Business Address:</w:t>
            </w:r>
          </w:p>
          <w:p w14:paraId="2C8A8744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5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866" w:type="dxa"/>
            <w:gridSpan w:val="8"/>
          </w:tcPr>
          <w:p w14:paraId="2C8A8746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</w:tr>
      <w:tr w:rsidR="00563922" w:rsidRPr="004D0D9A" w14:paraId="2C8A874D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vAlign w:val="center"/>
          </w:tcPr>
          <w:p w14:paraId="2C8A8748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</w:tcPr>
          <w:p w14:paraId="2C8A8749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</w:tcPr>
          <w:p w14:paraId="2C8A874A" w14:textId="77777777" w:rsidR="00563922" w:rsidRPr="00B2289A" w:rsidRDefault="00563922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B" w14:textId="77777777" w:rsidR="00563922" w:rsidRPr="00B2289A" w:rsidRDefault="00563922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Postcode:  </w:t>
            </w:r>
          </w:p>
        </w:tc>
        <w:tc>
          <w:tcPr>
            <w:tcW w:w="1904" w:type="dxa"/>
            <w:gridSpan w:val="2"/>
          </w:tcPr>
          <w:p w14:paraId="2C8A874C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</w:tr>
      <w:tr w:rsidR="00563922" w:rsidRPr="004D0D9A" w14:paraId="2C8A8756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4E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4F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Telephone:</w:t>
            </w:r>
          </w:p>
        </w:tc>
        <w:tc>
          <w:tcPr>
            <w:tcW w:w="1701" w:type="dxa"/>
            <w:shd w:val="clear" w:color="auto" w:fill="76923C" w:themeFill="accent3" w:themeFillShade="BF"/>
          </w:tcPr>
          <w:p w14:paraId="2C8A8750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</w:rPr>
            </w:pPr>
          </w:p>
          <w:p w14:paraId="2C8A8751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Business:</w:t>
            </w:r>
          </w:p>
        </w:tc>
        <w:tc>
          <w:tcPr>
            <w:tcW w:w="1945" w:type="dxa"/>
            <w:gridSpan w:val="3"/>
          </w:tcPr>
          <w:p w14:paraId="2C8A8752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</w:tcPr>
          <w:p w14:paraId="2C8A8753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4" w14:textId="77777777" w:rsidR="00563922" w:rsidRPr="00B2289A" w:rsidRDefault="00563922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Mobile:</w:t>
            </w:r>
          </w:p>
        </w:tc>
        <w:tc>
          <w:tcPr>
            <w:tcW w:w="1904" w:type="dxa"/>
            <w:gridSpan w:val="2"/>
          </w:tcPr>
          <w:p w14:paraId="2C8A8755" w14:textId="77777777" w:rsidR="00563922" w:rsidRPr="004D0D9A" w:rsidRDefault="00563922" w:rsidP="00563922">
            <w:pPr>
              <w:rPr>
                <w:b/>
                <w:smallCaps/>
              </w:rPr>
            </w:pPr>
          </w:p>
        </w:tc>
      </w:tr>
      <w:tr w:rsidR="00B2216C" w:rsidRPr="004D0D9A" w14:paraId="2C8A875A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57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8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Business Email:</w:t>
            </w:r>
          </w:p>
        </w:tc>
        <w:tc>
          <w:tcPr>
            <w:tcW w:w="6866" w:type="dxa"/>
            <w:gridSpan w:val="8"/>
          </w:tcPr>
          <w:p w14:paraId="2C8A8759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3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vMerge w:val="restart"/>
            <w:shd w:val="clear" w:color="auto" w:fill="76923C" w:themeFill="accent3" w:themeFillShade="BF"/>
            <w:vAlign w:val="center"/>
          </w:tcPr>
          <w:p w14:paraId="2C8A875B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C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Home Address:</w:t>
            </w:r>
          </w:p>
          <w:p w14:paraId="2C8A875D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5E" w14:textId="77777777" w:rsidR="00B2216C" w:rsidRPr="00B2289A" w:rsidRDefault="00B2216C" w:rsidP="00B2216C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</w:tcPr>
          <w:p w14:paraId="2C8A875F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</w:tcPr>
          <w:p w14:paraId="2C8A8760" w14:textId="77777777" w:rsidR="00B2216C" w:rsidRPr="00B2289A" w:rsidRDefault="00B2216C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61" w14:textId="77777777" w:rsidR="00B2216C" w:rsidRPr="00B2289A" w:rsidRDefault="00B2216C" w:rsidP="00044F31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Postcode:</w:t>
            </w:r>
          </w:p>
        </w:tc>
        <w:tc>
          <w:tcPr>
            <w:tcW w:w="1904" w:type="dxa"/>
            <w:gridSpan w:val="2"/>
          </w:tcPr>
          <w:p w14:paraId="2C8A8762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6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vAlign w:val="center"/>
          </w:tcPr>
          <w:p w14:paraId="2C8A8764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866" w:type="dxa"/>
            <w:gridSpan w:val="8"/>
          </w:tcPr>
          <w:p w14:paraId="2C8A8765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A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67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68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Home Telephone:</w:t>
            </w:r>
          </w:p>
        </w:tc>
        <w:tc>
          <w:tcPr>
            <w:tcW w:w="6866" w:type="dxa"/>
            <w:gridSpan w:val="8"/>
          </w:tcPr>
          <w:p w14:paraId="2C8A8769" w14:textId="77777777" w:rsidR="00B2216C" w:rsidRPr="004D0D9A" w:rsidRDefault="00B2216C" w:rsidP="00563922">
            <w:pPr>
              <w:rPr>
                <w:b/>
                <w:smallCaps/>
              </w:rPr>
            </w:pPr>
          </w:p>
        </w:tc>
      </w:tr>
      <w:tr w:rsidR="00B2216C" w:rsidRPr="004D0D9A" w14:paraId="2C8A876E" w14:textId="77777777" w:rsidTr="00FB41A6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vAlign w:val="center"/>
          </w:tcPr>
          <w:p w14:paraId="2C8A876B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</w:p>
          <w:p w14:paraId="2C8A876C" w14:textId="77777777" w:rsidR="00B2216C" w:rsidRPr="00B2289A" w:rsidRDefault="00B2216C" w:rsidP="00563922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Home Email:</w:t>
            </w:r>
          </w:p>
        </w:tc>
        <w:tc>
          <w:tcPr>
            <w:tcW w:w="6866" w:type="dxa"/>
            <w:gridSpan w:val="8"/>
          </w:tcPr>
          <w:p w14:paraId="44BFB12A" w14:textId="77777777" w:rsidR="00B2216C" w:rsidRDefault="00B2216C" w:rsidP="00563922">
            <w:pPr>
              <w:rPr>
                <w:b/>
                <w:smallCaps/>
              </w:rPr>
            </w:pPr>
          </w:p>
          <w:p w14:paraId="2C8A876D" w14:textId="73A185B9" w:rsidR="00BE7B07" w:rsidRPr="004D0D9A" w:rsidRDefault="00BE7B07" w:rsidP="00563922">
            <w:pPr>
              <w:rPr>
                <w:b/>
                <w:smallCaps/>
              </w:rPr>
            </w:pPr>
          </w:p>
        </w:tc>
      </w:tr>
    </w:tbl>
    <w:p w14:paraId="2C8A8771" w14:textId="77777777" w:rsidR="00E75F10" w:rsidRPr="00B2289A" w:rsidRDefault="00E75F10" w:rsidP="00A4580E">
      <w:pPr>
        <w:shd w:val="clear" w:color="auto" w:fill="76923C" w:themeFill="accent3" w:themeFillShade="BF"/>
        <w:spacing w:after="0" w:line="240" w:lineRule="auto"/>
        <w:rPr>
          <w:color w:val="FFFFFF" w:themeColor="background1"/>
        </w:rPr>
      </w:pPr>
      <w:r w:rsidRPr="00B2289A">
        <w:rPr>
          <w:b/>
          <w:color w:val="FFFFFF" w:themeColor="background1"/>
          <w:sz w:val="40"/>
          <w:szCs w:val="40"/>
        </w:rPr>
        <w:t>Employment / Experience</w:t>
      </w:r>
      <w:r w:rsidR="001257CF" w:rsidRPr="00B2289A">
        <w:rPr>
          <w:b/>
          <w:color w:val="FFFFFF" w:themeColor="background1"/>
          <w:sz w:val="40"/>
          <w:szCs w:val="40"/>
        </w:rPr>
        <w:t>:</w:t>
      </w:r>
    </w:p>
    <w:p w14:paraId="2C8A8772" w14:textId="77777777" w:rsidR="00E75F10" w:rsidRDefault="00E75F10" w:rsidP="00E75F1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5F10" w:rsidRPr="00B2289A" w14:paraId="2C8A8775" w14:textId="77777777" w:rsidTr="00A4580E">
        <w:tc>
          <w:tcPr>
            <w:tcW w:w="9242" w:type="dxa"/>
            <w:shd w:val="clear" w:color="auto" w:fill="76923C" w:themeFill="accent3" w:themeFillShade="BF"/>
          </w:tcPr>
          <w:p w14:paraId="2C8A8774" w14:textId="77777777" w:rsidR="00E75F10" w:rsidRPr="00B2289A" w:rsidRDefault="00E75F10" w:rsidP="00E75F10">
            <w:pPr>
              <w:rPr>
                <w:b/>
                <w:smallCaps/>
                <w:color w:val="FFFFFF" w:themeColor="background1"/>
                <w:sz w:val="28"/>
                <w:szCs w:val="28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Please provide a brief description of your current role, responsibilities, staff, etc.</w:t>
            </w:r>
          </w:p>
        </w:tc>
      </w:tr>
      <w:tr w:rsidR="00E75F10" w14:paraId="2C8A877E" w14:textId="77777777" w:rsidTr="00E75F10">
        <w:tc>
          <w:tcPr>
            <w:tcW w:w="9242" w:type="dxa"/>
          </w:tcPr>
          <w:p w14:paraId="2C8A8776" w14:textId="77777777" w:rsidR="00E75F10" w:rsidRDefault="00E75F10" w:rsidP="00E75F10"/>
          <w:p w14:paraId="2C8A8777" w14:textId="77777777" w:rsidR="00E75F10" w:rsidRDefault="00E75F10" w:rsidP="00E75F10"/>
          <w:p w14:paraId="2C8A8778" w14:textId="77777777" w:rsidR="00E75F10" w:rsidRDefault="00E75F10" w:rsidP="00E75F10"/>
          <w:p w14:paraId="2C8A8779" w14:textId="77777777" w:rsidR="00E75F10" w:rsidRDefault="00E75F10" w:rsidP="00E75F10"/>
          <w:p w14:paraId="2C8A877A" w14:textId="77777777" w:rsidR="00E75F10" w:rsidRDefault="00E75F10" w:rsidP="00E75F10"/>
          <w:p w14:paraId="2C8A877B" w14:textId="77777777" w:rsidR="00E75F10" w:rsidRDefault="00E75F10" w:rsidP="00E75F10"/>
          <w:p w14:paraId="2C8A877D" w14:textId="77777777" w:rsidR="00E75F10" w:rsidRDefault="00E75F10" w:rsidP="00E75F10"/>
        </w:tc>
      </w:tr>
    </w:tbl>
    <w:p w14:paraId="2C8A8780" w14:textId="322DF429" w:rsidR="00163226" w:rsidRDefault="00163226" w:rsidP="00E75F10">
      <w:pPr>
        <w:spacing w:after="0" w:line="240" w:lineRule="auto"/>
      </w:pPr>
    </w:p>
    <w:p w14:paraId="30D33892" w14:textId="77777777" w:rsidR="00605477" w:rsidRDefault="00605477" w:rsidP="00E75F1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2"/>
        <w:gridCol w:w="4068"/>
        <w:gridCol w:w="1387"/>
        <w:gridCol w:w="1299"/>
      </w:tblGrid>
      <w:tr w:rsidR="00163226" w:rsidRPr="00B2289A" w14:paraId="2C8A8783" w14:textId="77777777" w:rsidTr="00A4580E">
        <w:tc>
          <w:tcPr>
            <w:tcW w:w="9242" w:type="dxa"/>
            <w:gridSpan w:val="4"/>
            <w:shd w:val="clear" w:color="auto" w:fill="76923C" w:themeFill="accent3" w:themeFillShade="BF"/>
          </w:tcPr>
          <w:p w14:paraId="2C8A8782" w14:textId="5024D467" w:rsidR="00163226" w:rsidRPr="00B2289A" w:rsidRDefault="00163226" w:rsidP="00E75F10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lastRenderedPageBreak/>
              <w:t xml:space="preserve">Previous Employment in </w:t>
            </w:r>
            <w:r w:rsidR="00BE7B0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Reverse </w:t>
            </w: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Chronological Order</w:t>
            </w:r>
          </w:p>
        </w:tc>
      </w:tr>
      <w:tr w:rsidR="00163226" w:rsidRPr="00B2289A" w14:paraId="2C8A8789" w14:textId="77777777" w:rsidTr="00A4580E">
        <w:tc>
          <w:tcPr>
            <w:tcW w:w="2310" w:type="dxa"/>
            <w:vMerge w:val="restart"/>
            <w:shd w:val="clear" w:color="auto" w:fill="76923C" w:themeFill="accent3" w:themeFillShade="BF"/>
          </w:tcPr>
          <w:p w14:paraId="2C8A8784" w14:textId="77777777" w:rsidR="00163226" w:rsidRPr="00B2289A" w:rsidRDefault="0016322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  <w:p w14:paraId="2C8A8785" w14:textId="77777777" w:rsidR="00163226" w:rsidRPr="00B2289A" w:rsidRDefault="0016322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color w:val="FFFFFF" w:themeColor="background1"/>
                <w:sz w:val="24"/>
                <w:szCs w:val="24"/>
              </w:rPr>
              <w:t>Employer</w:t>
            </w:r>
          </w:p>
        </w:tc>
        <w:tc>
          <w:tcPr>
            <w:tcW w:w="4177" w:type="dxa"/>
            <w:vMerge w:val="restart"/>
            <w:shd w:val="clear" w:color="auto" w:fill="76923C" w:themeFill="accent3" w:themeFillShade="BF"/>
          </w:tcPr>
          <w:p w14:paraId="2C8A8786" w14:textId="77777777" w:rsidR="00163226" w:rsidRPr="00B2289A" w:rsidRDefault="0016322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  <w:p w14:paraId="2C8A8787" w14:textId="77777777" w:rsidR="00163226" w:rsidRPr="00B2289A" w:rsidRDefault="0016322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color w:val="FFFFFF" w:themeColor="background1"/>
                <w:sz w:val="24"/>
                <w:szCs w:val="24"/>
              </w:rPr>
              <w:t>Title / Responsibility</w:t>
            </w:r>
          </w:p>
        </w:tc>
        <w:tc>
          <w:tcPr>
            <w:tcW w:w="2755" w:type="dxa"/>
            <w:gridSpan w:val="2"/>
            <w:shd w:val="clear" w:color="auto" w:fill="76923C" w:themeFill="accent3" w:themeFillShade="BF"/>
          </w:tcPr>
          <w:p w14:paraId="2C8A8788" w14:textId="77777777" w:rsidR="00163226" w:rsidRPr="00B2289A" w:rsidRDefault="00163226" w:rsidP="00163226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color w:val="FFFFFF" w:themeColor="background1"/>
                <w:sz w:val="24"/>
                <w:szCs w:val="24"/>
              </w:rPr>
              <w:t>Dates</w:t>
            </w:r>
          </w:p>
        </w:tc>
      </w:tr>
      <w:tr w:rsidR="00163226" w14:paraId="2C8A878E" w14:textId="77777777" w:rsidTr="00A4580E">
        <w:tc>
          <w:tcPr>
            <w:tcW w:w="2310" w:type="dxa"/>
            <w:vMerge/>
            <w:shd w:val="clear" w:color="auto" w:fill="76923C" w:themeFill="accent3" w:themeFillShade="BF"/>
          </w:tcPr>
          <w:p w14:paraId="2C8A878A" w14:textId="77777777" w:rsidR="00163226" w:rsidRDefault="00163226" w:rsidP="00E75F10"/>
        </w:tc>
        <w:tc>
          <w:tcPr>
            <w:tcW w:w="4177" w:type="dxa"/>
            <w:vMerge/>
            <w:shd w:val="clear" w:color="auto" w:fill="76923C" w:themeFill="accent3" w:themeFillShade="BF"/>
          </w:tcPr>
          <w:p w14:paraId="2C8A878B" w14:textId="77777777" w:rsidR="00163226" w:rsidRDefault="00163226" w:rsidP="00E75F10"/>
        </w:tc>
        <w:tc>
          <w:tcPr>
            <w:tcW w:w="1418" w:type="dxa"/>
            <w:shd w:val="clear" w:color="auto" w:fill="76923C" w:themeFill="accent3" w:themeFillShade="BF"/>
          </w:tcPr>
          <w:p w14:paraId="2C8A878C" w14:textId="77777777" w:rsidR="00163226" w:rsidRPr="00B2289A" w:rsidRDefault="00163226" w:rsidP="00163226">
            <w:pPr>
              <w:jc w:val="center"/>
              <w:rPr>
                <w:color w:val="FFFFFF" w:themeColor="background1"/>
              </w:rPr>
            </w:pPr>
            <w:r w:rsidRPr="00B2289A">
              <w:rPr>
                <w:color w:val="FFFFFF" w:themeColor="background1"/>
              </w:rPr>
              <w:t>From</w:t>
            </w:r>
          </w:p>
        </w:tc>
        <w:tc>
          <w:tcPr>
            <w:tcW w:w="1337" w:type="dxa"/>
            <w:shd w:val="clear" w:color="auto" w:fill="76923C" w:themeFill="accent3" w:themeFillShade="BF"/>
          </w:tcPr>
          <w:p w14:paraId="2C8A878D" w14:textId="77777777" w:rsidR="00163226" w:rsidRPr="00B2289A" w:rsidRDefault="00163226" w:rsidP="00163226">
            <w:pPr>
              <w:jc w:val="center"/>
              <w:rPr>
                <w:color w:val="FFFFFF" w:themeColor="background1"/>
              </w:rPr>
            </w:pPr>
            <w:r w:rsidRPr="00B2289A">
              <w:rPr>
                <w:color w:val="FFFFFF" w:themeColor="background1"/>
              </w:rPr>
              <w:t>To</w:t>
            </w:r>
          </w:p>
        </w:tc>
      </w:tr>
      <w:tr w:rsidR="00163226" w14:paraId="2C8A8794" w14:textId="77777777" w:rsidTr="00163226">
        <w:tc>
          <w:tcPr>
            <w:tcW w:w="2310" w:type="dxa"/>
          </w:tcPr>
          <w:p w14:paraId="2C8A878F" w14:textId="77777777" w:rsidR="00163226" w:rsidRDefault="00163226" w:rsidP="00E75F10"/>
          <w:p w14:paraId="2C8A8790" w14:textId="77777777" w:rsidR="00163226" w:rsidRDefault="00163226" w:rsidP="00E75F10"/>
        </w:tc>
        <w:tc>
          <w:tcPr>
            <w:tcW w:w="4177" w:type="dxa"/>
          </w:tcPr>
          <w:p w14:paraId="2C8A8791" w14:textId="77777777" w:rsidR="00163226" w:rsidRDefault="00163226" w:rsidP="00E75F10"/>
        </w:tc>
        <w:tc>
          <w:tcPr>
            <w:tcW w:w="1418" w:type="dxa"/>
          </w:tcPr>
          <w:p w14:paraId="2C8A8792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93" w14:textId="77777777" w:rsidR="00163226" w:rsidRDefault="00163226" w:rsidP="00163226">
            <w:pPr>
              <w:jc w:val="center"/>
            </w:pPr>
          </w:p>
        </w:tc>
      </w:tr>
      <w:tr w:rsidR="00163226" w14:paraId="2C8A879A" w14:textId="77777777" w:rsidTr="00163226">
        <w:tc>
          <w:tcPr>
            <w:tcW w:w="2310" w:type="dxa"/>
          </w:tcPr>
          <w:p w14:paraId="2C8A8795" w14:textId="77777777" w:rsidR="00163226" w:rsidRDefault="00163226" w:rsidP="00E75F10"/>
          <w:p w14:paraId="2C8A8796" w14:textId="77777777" w:rsidR="00163226" w:rsidRDefault="00163226" w:rsidP="00E75F10"/>
        </w:tc>
        <w:tc>
          <w:tcPr>
            <w:tcW w:w="4177" w:type="dxa"/>
          </w:tcPr>
          <w:p w14:paraId="2C8A8797" w14:textId="77777777" w:rsidR="00163226" w:rsidRDefault="00163226" w:rsidP="00E75F10"/>
        </w:tc>
        <w:tc>
          <w:tcPr>
            <w:tcW w:w="1418" w:type="dxa"/>
          </w:tcPr>
          <w:p w14:paraId="2C8A8798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99" w14:textId="77777777" w:rsidR="00163226" w:rsidRDefault="00163226" w:rsidP="00163226">
            <w:pPr>
              <w:jc w:val="center"/>
            </w:pPr>
          </w:p>
        </w:tc>
      </w:tr>
      <w:tr w:rsidR="00163226" w14:paraId="2C8A87A0" w14:textId="77777777" w:rsidTr="00163226">
        <w:tc>
          <w:tcPr>
            <w:tcW w:w="2310" w:type="dxa"/>
          </w:tcPr>
          <w:p w14:paraId="2C8A879B" w14:textId="77777777" w:rsidR="00163226" w:rsidRDefault="00163226" w:rsidP="00E75F10"/>
          <w:p w14:paraId="2C8A879C" w14:textId="77777777" w:rsidR="00163226" w:rsidRDefault="00163226" w:rsidP="00E75F10"/>
        </w:tc>
        <w:tc>
          <w:tcPr>
            <w:tcW w:w="4177" w:type="dxa"/>
          </w:tcPr>
          <w:p w14:paraId="2C8A879D" w14:textId="77777777" w:rsidR="00163226" w:rsidRDefault="00163226" w:rsidP="00E75F10"/>
        </w:tc>
        <w:tc>
          <w:tcPr>
            <w:tcW w:w="1418" w:type="dxa"/>
          </w:tcPr>
          <w:p w14:paraId="2C8A879E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9F" w14:textId="77777777" w:rsidR="00163226" w:rsidRDefault="00163226" w:rsidP="00163226">
            <w:pPr>
              <w:jc w:val="center"/>
            </w:pPr>
          </w:p>
        </w:tc>
      </w:tr>
      <w:tr w:rsidR="00163226" w14:paraId="2C8A87A6" w14:textId="77777777" w:rsidTr="00163226">
        <w:tc>
          <w:tcPr>
            <w:tcW w:w="2310" w:type="dxa"/>
          </w:tcPr>
          <w:p w14:paraId="2C8A87A1" w14:textId="77777777" w:rsidR="00163226" w:rsidRDefault="00163226" w:rsidP="00E75F10"/>
          <w:p w14:paraId="2C8A87A2" w14:textId="77777777" w:rsidR="00163226" w:rsidRDefault="00163226" w:rsidP="00E75F10"/>
        </w:tc>
        <w:tc>
          <w:tcPr>
            <w:tcW w:w="4177" w:type="dxa"/>
          </w:tcPr>
          <w:p w14:paraId="2C8A87A3" w14:textId="77777777" w:rsidR="00163226" w:rsidRDefault="00163226" w:rsidP="00E75F10"/>
        </w:tc>
        <w:tc>
          <w:tcPr>
            <w:tcW w:w="1418" w:type="dxa"/>
          </w:tcPr>
          <w:p w14:paraId="2C8A87A4" w14:textId="77777777" w:rsidR="00163226" w:rsidRDefault="00163226" w:rsidP="00163226">
            <w:pPr>
              <w:jc w:val="center"/>
            </w:pPr>
          </w:p>
        </w:tc>
        <w:tc>
          <w:tcPr>
            <w:tcW w:w="1337" w:type="dxa"/>
          </w:tcPr>
          <w:p w14:paraId="2C8A87A5" w14:textId="77777777" w:rsidR="00163226" w:rsidRDefault="00163226" w:rsidP="00163226">
            <w:pPr>
              <w:jc w:val="center"/>
            </w:pPr>
          </w:p>
        </w:tc>
      </w:tr>
    </w:tbl>
    <w:p w14:paraId="2C8A87A7" w14:textId="77777777" w:rsidR="00163226" w:rsidRDefault="00163226" w:rsidP="00E75F10">
      <w:pPr>
        <w:spacing w:after="0" w:line="240" w:lineRule="auto"/>
      </w:pPr>
    </w:p>
    <w:p w14:paraId="2C8A87A8" w14:textId="77777777" w:rsidR="001257CF" w:rsidRPr="00B2289A" w:rsidRDefault="001257CF" w:rsidP="00A4580E">
      <w:pPr>
        <w:shd w:val="clear" w:color="auto" w:fill="76923C" w:themeFill="accent3" w:themeFillShade="BF"/>
        <w:spacing w:after="0" w:line="240" w:lineRule="auto"/>
        <w:rPr>
          <w:color w:val="FFFFFF" w:themeColor="background1"/>
        </w:rPr>
      </w:pPr>
      <w:r w:rsidRPr="00B2289A">
        <w:rPr>
          <w:b/>
          <w:color w:val="FFFFFF" w:themeColor="background1"/>
          <w:sz w:val="40"/>
          <w:szCs w:val="40"/>
        </w:rPr>
        <w:t>Education</w:t>
      </w:r>
      <w:r w:rsidR="008241C1">
        <w:rPr>
          <w:b/>
          <w:color w:val="FFFFFF" w:themeColor="background1"/>
          <w:sz w:val="40"/>
          <w:szCs w:val="40"/>
        </w:rPr>
        <w:t>/ Training</w:t>
      </w:r>
    </w:p>
    <w:p w14:paraId="2C8A87A9" w14:textId="77777777" w:rsidR="001257CF" w:rsidRDefault="001257CF" w:rsidP="001257CF">
      <w:pPr>
        <w:rPr>
          <w:sz w:val="20"/>
          <w:szCs w:val="20"/>
        </w:rPr>
      </w:pPr>
      <w:r>
        <w:rPr>
          <w:sz w:val="20"/>
          <w:szCs w:val="20"/>
        </w:rPr>
        <w:t>(Reverse chronological ord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"/>
        <w:gridCol w:w="2743"/>
        <w:gridCol w:w="1795"/>
        <w:gridCol w:w="842"/>
        <w:gridCol w:w="827"/>
        <w:gridCol w:w="2284"/>
      </w:tblGrid>
      <w:tr w:rsidR="0062668A" w:rsidRPr="00B2289A" w14:paraId="2C8A87B1" w14:textId="77777777" w:rsidTr="00A4580E">
        <w:tc>
          <w:tcPr>
            <w:tcW w:w="534" w:type="dxa"/>
            <w:vMerge w:val="restart"/>
            <w:shd w:val="clear" w:color="auto" w:fill="76923C" w:themeFill="accent3" w:themeFillShade="BF"/>
          </w:tcPr>
          <w:p w14:paraId="2C8A87AA" w14:textId="77777777" w:rsidR="0062668A" w:rsidRPr="00B2289A" w:rsidRDefault="0062668A" w:rsidP="001257CF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 w:val="restart"/>
            <w:shd w:val="clear" w:color="auto" w:fill="76923C" w:themeFill="accent3" w:themeFillShade="BF"/>
          </w:tcPr>
          <w:p w14:paraId="2C8A87AB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  <w:p w14:paraId="2C8A87AC" w14:textId="77777777" w:rsidR="0062668A" w:rsidRPr="00B2289A" w:rsidRDefault="0062668A" w:rsidP="00B2289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Institution</w:t>
            </w:r>
          </w:p>
        </w:tc>
        <w:tc>
          <w:tcPr>
            <w:tcW w:w="1842" w:type="dxa"/>
            <w:vMerge w:val="restart"/>
            <w:shd w:val="clear" w:color="auto" w:fill="76923C" w:themeFill="accent3" w:themeFillShade="BF"/>
          </w:tcPr>
          <w:p w14:paraId="2C8A87AD" w14:textId="77777777" w:rsidR="0062668A" w:rsidRPr="00B2289A" w:rsidRDefault="0062668A" w:rsidP="00B2289A">
            <w:pPr>
              <w:jc w:val="center"/>
              <w:rPr>
                <w:b/>
                <w:smallCaps/>
                <w:color w:val="FFFFFF" w:themeColor="background1"/>
              </w:rPr>
            </w:pPr>
          </w:p>
          <w:p w14:paraId="2C8A87AE" w14:textId="77777777" w:rsidR="0062668A" w:rsidRPr="00B2289A" w:rsidRDefault="0062668A" w:rsidP="00B2289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Location</w:t>
            </w:r>
          </w:p>
        </w:tc>
        <w:tc>
          <w:tcPr>
            <w:tcW w:w="1701" w:type="dxa"/>
            <w:gridSpan w:val="2"/>
            <w:shd w:val="clear" w:color="auto" w:fill="76923C" w:themeFill="accent3" w:themeFillShade="BF"/>
          </w:tcPr>
          <w:p w14:paraId="2C8A87AF" w14:textId="77777777" w:rsidR="0062668A" w:rsidRPr="00B2289A" w:rsidRDefault="0062668A" w:rsidP="001257CF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Years</w:t>
            </w:r>
          </w:p>
        </w:tc>
        <w:tc>
          <w:tcPr>
            <w:tcW w:w="2330" w:type="dxa"/>
            <w:shd w:val="clear" w:color="auto" w:fill="76923C" w:themeFill="accent3" w:themeFillShade="BF"/>
          </w:tcPr>
          <w:p w14:paraId="2C8A87B0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</w:tc>
      </w:tr>
      <w:tr w:rsidR="0062668A" w:rsidRPr="00B2289A" w14:paraId="2C8A87BA" w14:textId="77777777" w:rsidTr="00A4580E">
        <w:tc>
          <w:tcPr>
            <w:tcW w:w="534" w:type="dxa"/>
            <w:vMerge/>
            <w:shd w:val="clear" w:color="auto" w:fill="76923C" w:themeFill="accent3" w:themeFillShade="BF"/>
          </w:tcPr>
          <w:p w14:paraId="2C8A87B2" w14:textId="77777777" w:rsidR="0062668A" w:rsidRPr="00B2289A" w:rsidRDefault="0062668A" w:rsidP="001257CF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/>
            <w:shd w:val="clear" w:color="auto" w:fill="76923C" w:themeFill="accent3" w:themeFillShade="BF"/>
          </w:tcPr>
          <w:p w14:paraId="2C8A87B3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</w:tc>
        <w:tc>
          <w:tcPr>
            <w:tcW w:w="1842" w:type="dxa"/>
            <w:vMerge/>
            <w:shd w:val="clear" w:color="auto" w:fill="76923C" w:themeFill="accent3" w:themeFillShade="BF"/>
          </w:tcPr>
          <w:p w14:paraId="2C8A87B4" w14:textId="77777777" w:rsidR="0062668A" w:rsidRPr="00B2289A" w:rsidRDefault="0062668A" w:rsidP="001257CF">
            <w:pPr>
              <w:rPr>
                <w:b/>
                <w:smallCaps/>
                <w:color w:val="FFFFFF" w:themeColor="background1"/>
              </w:rPr>
            </w:pPr>
          </w:p>
        </w:tc>
        <w:tc>
          <w:tcPr>
            <w:tcW w:w="851" w:type="dxa"/>
            <w:shd w:val="clear" w:color="auto" w:fill="76923C" w:themeFill="accent3" w:themeFillShade="BF"/>
          </w:tcPr>
          <w:p w14:paraId="2C8A87B5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</w:p>
          <w:p w14:paraId="2C8A87B6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From</w:t>
            </w:r>
          </w:p>
        </w:tc>
        <w:tc>
          <w:tcPr>
            <w:tcW w:w="850" w:type="dxa"/>
            <w:shd w:val="clear" w:color="auto" w:fill="76923C" w:themeFill="accent3" w:themeFillShade="BF"/>
          </w:tcPr>
          <w:p w14:paraId="2C8A87B7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</w:p>
          <w:p w14:paraId="2C8A87B8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To</w:t>
            </w:r>
          </w:p>
        </w:tc>
        <w:tc>
          <w:tcPr>
            <w:tcW w:w="2330" w:type="dxa"/>
            <w:shd w:val="clear" w:color="auto" w:fill="76923C" w:themeFill="accent3" w:themeFillShade="BF"/>
          </w:tcPr>
          <w:p w14:paraId="2C8A87B9" w14:textId="77777777" w:rsidR="0062668A" w:rsidRPr="00B2289A" w:rsidRDefault="0062668A" w:rsidP="0062668A">
            <w:pPr>
              <w:jc w:val="center"/>
              <w:rPr>
                <w:b/>
                <w:smallCaps/>
                <w:color w:val="FFFFFF" w:themeColor="background1"/>
              </w:rPr>
            </w:pPr>
            <w:r w:rsidRPr="00B2289A">
              <w:rPr>
                <w:b/>
                <w:smallCaps/>
                <w:color w:val="FFFFFF" w:themeColor="background1"/>
              </w:rPr>
              <w:t>Qualifications &amp; Specialisation</w:t>
            </w:r>
          </w:p>
        </w:tc>
      </w:tr>
      <w:tr w:rsidR="001257CF" w14:paraId="2C8A87C4" w14:textId="77777777" w:rsidTr="0062668A">
        <w:tc>
          <w:tcPr>
            <w:tcW w:w="534" w:type="dxa"/>
          </w:tcPr>
          <w:p w14:paraId="2C8A87BB" w14:textId="77777777" w:rsidR="001257CF" w:rsidRPr="0062668A" w:rsidRDefault="001257CF" w:rsidP="001257CF">
            <w:pPr>
              <w:rPr>
                <w:b/>
                <w:sz w:val="20"/>
                <w:szCs w:val="20"/>
              </w:rPr>
            </w:pPr>
          </w:p>
          <w:p w14:paraId="2C8A87BC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2835" w:type="dxa"/>
          </w:tcPr>
          <w:p w14:paraId="2C8A87BD" w14:textId="77777777" w:rsidR="001257CF" w:rsidRDefault="001257CF" w:rsidP="001257CF">
            <w:pPr>
              <w:rPr>
                <w:sz w:val="20"/>
                <w:szCs w:val="20"/>
              </w:rPr>
            </w:pPr>
          </w:p>
          <w:p w14:paraId="2C8A87BF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C0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C1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C2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C3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</w:tr>
      <w:tr w:rsidR="001257CF" w14:paraId="2C8A87CE" w14:textId="77777777" w:rsidTr="0062668A">
        <w:tc>
          <w:tcPr>
            <w:tcW w:w="534" w:type="dxa"/>
          </w:tcPr>
          <w:p w14:paraId="2C8A87C5" w14:textId="77777777" w:rsidR="001257CF" w:rsidRPr="0062668A" w:rsidRDefault="001257CF" w:rsidP="001257CF">
            <w:pPr>
              <w:rPr>
                <w:b/>
                <w:sz w:val="20"/>
                <w:szCs w:val="20"/>
              </w:rPr>
            </w:pPr>
          </w:p>
          <w:p w14:paraId="2C8A87C6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2835" w:type="dxa"/>
          </w:tcPr>
          <w:p w14:paraId="2C8A87C8" w14:textId="77777777" w:rsidR="00172AD9" w:rsidRDefault="00172AD9" w:rsidP="001257CF">
            <w:pPr>
              <w:rPr>
                <w:sz w:val="20"/>
                <w:szCs w:val="20"/>
              </w:rPr>
            </w:pPr>
          </w:p>
          <w:p w14:paraId="2C8A87C9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CA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CB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CC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CD" w14:textId="77777777" w:rsidR="001257CF" w:rsidRDefault="001257CF" w:rsidP="001257CF">
            <w:pPr>
              <w:rPr>
                <w:sz w:val="20"/>
                <w:szCs w:val="20"/>
              </w:rPr>
            </w:pPr>
          </w:p>
        </w:tc>
      </w:tr>
      <w:tr w:rsidR="0062668A" w14:paraId="2C8A87D8" w14:textId="77777777" w:rsidTr="0062668A">
        <w:tc>
          <w:tcPr>
            <w:tcW w:w="534" w:type="dxa"/>
          </w:tcPr>
          <w:p w14:paraId="2C8A87CF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</w:p>
          <w:p w14:paraId="2C8A87D0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2835" w:type="dxa"/>
          </w:tcPr>
          <w:p w14:paraId="2C8A87D1" w14:textId="77777777" w:rsidR="0062668A" w:rsidRDefault="0062668A" w:rsidP="001257CF">
            <w:pPr>
              <w:rPr>
                <w:sz w:val="20"/>
                <w:szCs w:val="20"/>
              </w:rPr>
            </w:pPr>
          </w:p>
          <w:p w14:paraId="2C8A87D3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D4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D5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D6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D7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</w:tr>
      <w:tr w:rsidR="0062668A" w14:paraId="2C8A87E2" w14:textId="77777777" w:rsidTr="0062668A">
        <w:tc>
          <w:tcPr>
            <w:tcW w:w="534" w:type="dxa"/>
          </w:tcPr>
          <w:p w14:paraId="2C8A87D9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</w:p>
          <w:p w14:paraId="2C8A87DA" w14:textId="77777777" w:rsidR="0062668A" w:rsidRPr="0062668A" w:rsidRDefault="0062668A" w:rsidP="001257CF">
            <w:pPr>
              <w:rPr>
                <w:b/>
                <w:sz w:val="20"/>
                <w:szCs w:val="20"/>
              </w:rPr>
            </w:pPr>
            <w:r w:rsidRPr="0062668A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2835" w:type="dxa"/>
          </w:tcPr>
          <w:p w14:paraId="2C8A87DC" w14:textId="77777777" w:rsidR="00172AD9" w:rsidRDefault="00172AD9" w:rsidP="001257CF">
            <w:pPr>
              <w:rPr>
                <w:sz w:val="20"/>
                <w:szCs w:val="20"/>
              </w:rPr>
            </w:pPr>
          </w:p>
          <w:p w14:paraId="2C8A87DD" w14:textId="77777777" w:rsidR="00172AD9" w:rsidRDefault="00172AD9" w:rsidP="001257CF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</w:tcPr>
          <w:p w14:paraId="2C8A87DE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</w:tcPr>
          <w:p w14:paraId="2C8A87DF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C8A87E0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  <w:tc>
          <w:tcPr>
            <w:tcW w:w="2330" w:type="dxa"/>
          </w:tcPr>
          <w:p w14:paraId="2C8A87E1" w14:textId="77777777" w:rsidR="0062668A" w:rsidRDefault="0062668A" w:rsidP="001257CF">
            <w:pPr>
              <w:rPr>
                <w:sz w:val="20"/>
                <w:szCs w:val="20"/>
              </w:rPr>
            </w:pPr>
          </w:p>
        </w:tc>
      </w:tr>
      <w:tr w:rsidR="00BE7B07" w:rsidRPr="00B2289A" w14:paraId="7B784EA7" w14:textId="77777777" w:rsidTr="001C604D">
        <w:tc>
          <w:tcPr>
            <w:tcW w:w="9242" w:type="dxa"/>
            <w:gridSpan w:val="6"/>
            <w:shd w:val="clear" w:color="auto" w:fill="76923C" w:themeFill="accent3" w:themeFillShade="BF"/>
          </w:tcPr>
          <w:p w14:paraId="3FCB75F0" w14:textId="77777777" w:rsidR="00BE7B07" w:rsidRPr="00B2289A" w:rsidRDefault="00BE7B07" w:rsidP="001C604D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B2289A">
              <w:rPr>
                <w:b/>
                <w:smallCaps/>
                <w:color w:val="FFFFFF" w:themeColor="background1"/>
                <w:sz w:val="24"/>
                <w:szCs w:val="24"/>
              </w:rPr>
              <w:t>List any extra-curricular activities / leadership activities during education</w:t>
            </w:r>
          </w:p>
        </w:tc>
      </w:tr>
      <w:tr w:rsidR="00BE7B07" w14:paraId="5543EE59" w14:textId="77777777" w:rsidTr="001C604D">
        <w:tc>
          <w:tcPr>
            <w:tcW w:w="9242" w:type="dxa"/>
            <w:gridSpan w:val="6"/>
          </w:tcPr>
          <w:p w14:paraId="516E4E09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0FB4825E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1AFA147C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06F0A5B4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591196E6" w14:textId="77777777" w:rsidR="00BE7B07" w:rsidRDefault="00BE7B07" w:rsidP="001C604D">
            <w:pPr>
              <w:rPr>
                <w:sz w:val="20"/>
                <w:szCs w:val="20"/>
              </w:rPr>
            </w:pPr>
          </w:p>
          <w:p w14:paraId="12D6CB5A" w14:textId="77777777" w:rsidR="00BE7B07" w:rsidRDefault="00BE7B07" w:rsidP="001C604D">
            <w:pPr>
              <w:rPr>
                <w:sz w:val="20"/>
                <w:szCs w:val="20"/>
              </w:rPr>
            </w:pPr>
          </w:p>
        </w:tc>
      </w:tr>
    </w:tbl>
    <w:p w14:paraId="2C8A87EE" w14:textId="78F154E6" w:rsidR="00441732" w:rsidRPr="00172AD9" w:rsidRDefault="00441732" w:rsidP="00BE7B07"/>
    <w:p w14:paraId="2C8A87EF" w14:textId="77777777" w:rsidR="00441732" w:rsidRPr="006F0937" w:rsidRDefault="00441732" w:rsidP="00A4580E">
      <w:pPr>
        <w:shd w:val="clear" w:color="auto" w:fill="76923C" w:themeFill="accent3" w:themeFillShade="BF"/>
        <w:rPr>
          <w:b/>
          <w:color w:val="FFFFFF" w:themeColor="background1"/>
        </w:rPr>
      </w:pPr>
      <w:r w:rsidRPr="006F0937">
        <w:rPr>
          <w:b/>
          <w:color w:val="FFFFFF" w:themeColor="background1"/>
          <w:sz w:val="40"/>
          <w:szCs w:val="40"/>
        </w:rPr>
        <w:t>Person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4"/>
        <w:gridCol w:w="2257"/>
        <w:gridCol w:w="2227"/>
        <w:gridCol w:w="2258"/>
      </w:tblGrid>
      <w:tr w:rsidR="00441732" w:rsidRPr="006F0937" w14:paraId="2C8A87F1" w14:textId="77777777" w:rsidTr="00A4580E">
        <w:tc>
          <w:tcPr>
            <w:tcW w:w="9242" w:type="dxa"/>
            <w:gridSpan w:val="4"/>
            <w:shd w:val="clear" w:color="auto" w:fill="76923C" w:themeFill="accent3" w:themeFillShade="BF"/>
          </w:tcPr>
          <w:p w14:paraId="2C8A87F0" w14:textId="77777777" w:rsidR="00441732" w:rsidRPr="006F0937" w:rsidRDefault="00441732" w:rsidP="00172AD9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What are your reasons for nominating for the </w:t>
            </w:r>
            <w:proofErr w:type="gramStart"/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Leaders</w:t>
            </w:r>
            <w:r w:rsidR="00172AD9"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hip</w:t>
            </w: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  Illawarra</w:t>
            </w:r>
            <w:proofErr w:type="gramEnd"/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 Program and what do you hope to gain?</w:t>
            </w:r>
          </w:p>
        </w:tc>
      </w:tr>
      <w:tr w:rsidR="00441732" w14:paraId="2C8A87F5" w14:textId="77777777" w:rsidTr="00044F31">
        <w:tc>
          <w:tcPr>
            <w:tcW w:w="9242" w:type="dxa"/>
            <w:gridSpan w:val="4"/>
          </w:tcPr>
          <w:p w14:paraId="2C8A87F2" w14:textId="77777777" w:rsidR="00441732" w:rsidRDefault="00441732" w:rsidP="00044F31">
            <w:pPr>
              <w:spacing w:line="360" w:lineRule="auto"/>
              <w:rPr>
                <w:b/>
              </w:rPr>
            </w:pPr>
          </w:p>
          <w:p w14:paraId="2C8A87F3" w14:textId="77777777" w:rsidR="00ED19AC" w:rsidRDefault="00ED19AC" w:rsidP="00044F31">
            <w:pPr>
              <w:spacing w:line="360" w:lineRule="auto"/>
              <w:rPr>
                <w:b/>
              </w:rPr>
            </w:pPr>
          </w:p>
          <w:p w14:paraId="7A529B25" w14:textId="77777777" w:rsidR="00172AD9" w:rsidRDefault="00172AD9" w:rsidP="00044F31">
            <w:pPr>
              <w:spacing w:line="360" w:lineRule="auto"/>
              <w:rPr>
                <w:b/>
              </w:rPr>
            </w:pPr>
          </w:p>
          <w:p w14:paraId="2C8A87F4" w14:textId="77777777" w:rsidR="00BE7B07" w:rsidRDefault="00BE7B07" w:rsidP="00044F31">
            <w:pPr>
              <w:spacing w:line="360" w:lineRule="auto"/>
              <w:rPr>
                <w:b/>
              </w:rPr>
            </w:pPr>
          </w:p>
        </w:tc>
      </w:tr>
      <w:tr w:rsidR="00ED19AC" w:rsidRPr="006F0937" w14:paraId="2C8A87F8" w14:textId="77777777" w:rsidTr="00A4580E">
        <w:tc>
          <w:tcPr>
            <w:tcW w:w="9242" w:type="dxa"/>
            <w:gridSpan w:val="4"/>
            <w:shd w:val="clear" w:color="auto" w:fill="76923C" w:themeFill="accent3" w:themeFillShade="BF"/>
          </w:tcPr>
          <w:p w14:paraId="2C8A87F7" w14:textId="77777777" w:rsidR="00ED19AC" w:rsidRPr="006F0937" w:rsidRDefault="00ED19AC" w:rsidP="00172AD9">
            <w:pPr>
              <w:rPr>
                <w:b/>
                <w:smallCaps/>
                <w:color w:val="FFFFFF" w:themeColor="background1"/>
                <w:sz w:val="24"/>
                <w:szCs w:val="24"/>
              </w:rPr>
            </w:pP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How did you first hear about the Leaders</w:t>
            </w:r>
            <w:r w:rsidR="00172AD9"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>hip</w:t>
            </w:r>
            <w:r w:rsidRPr="006F0937">
              <w:rPr>
                <w:b/>
                <w:smallCaps/>
                <w:color w:val="FFFFFF" w:themeColor="background1"/>
                <w:sz w:val="24"/>
                <w:szCs w:val="24"/>
              </w:rPr>
              <w:t xml:space="preserve"> Illawarra Program:</w:t>
            </w:r>
          </w:p>
        </w:tc>
      </w:tr>
      <w:tr w:rsidR="00ED19AC" w:rsidRPr="00ED19AC" w14:paraId="2C8A8801" w14:textId="77777777" w:rsidTr="00ED19AC">
        <w:tc>
          <w:tcPr>
            <w:tcW w:w="2310" w:type="dxa"/>
          </w:tcPr>
          <w:p w14:paraId="2C8A87F9" w14:textId="77777777" w:rsidR="00ED19AC" w:rsidRPr="00ED19AC" w:rsidRDefault="00ED19AC" w:rsidP="00441732">
            <w:pPr>
              <w:rPr>
                <w:b/>
                <w:sz w:val="24"/>
                <w:szCs w:val="24"/>
              </w:rPr>
            </w:pPr>
          </w:p>
          <w:p w14:paraId="2C8A87FA" w14:textId="77777777" w:rsidR="00ED19AC" w:rsidRPr="00ED19AC" w:rsidRDefault="00ED19AC" w:rsidP="00ED19AC">
            <w:pPr>
              <w:rPr>
                <w:b/>
                <w:sz w:val="24"/>
                <w:szCs w:val="24"/>
              </w:rPr>
            </w:pPr>
            <w:r w:rsidRPr="00ED19AC">
              <w:rPr>
                <w:b/>
                <w:sz w:val="24"/>
                <w:szCs w:val="24"/>
              </w:rPr>
              <w:t>CEO/</w:t>
            </w:r>
            <w:r>
              <w:rPr>
                <w:b/>
                <w:sz w:val="24"/>
                <w:szCs w:val="24"/>
              </w:rPr>
              <w:t xml:space="preserve">Employer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0" w:type="dxa"/>
          </w:tcPr>
          <w:p w14:paraId="2C8A87FB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  <w:p w14:paraId="2C8A87FC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ewspaper      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1" w:type="dxa"/>
          </w:tcPr>
          <w:p w14:paraId="2C8A87FD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  <w:p w14:paraId="2C8A87FE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adio               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1" w:type="dxa"/>
          </w:tcPr>
          <w:p w14:paraId="2C8A87FF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  <w:p w14:paraId="2C8A8800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dvertising   </w:t>
            </w:r>
            <w:r w:rsidRPr="00ED19AC">
              <w:rPr>
                <w:b/>
                <w:sz w:val="40"/>
                <w:szCs w:val="40"/>
              </w:rPr>
              <w:sym w:font="Wingdings" w:char="F06F"/>
            </w:r>
          </w:p>
        </w:tc>
      </w:tr>
      <w:tr w:rsidR="00ED19AC" w:rsidRPr="00ED19AC" w14:paraId="2C8A8805" w14:textId="77777777" w:rsidTr="00EE0C55">
        <w:tc>
          <w:tcPr>
            <w:tcW w:w="2310" w:type="dxa"/>
          </w:tcPr>
          <w:p w14:paraId="2C8A8802" w14:textId="77777777" w:rsidR="00ED19AC" w:rsidRDefault="00ED19AC" w:rsidP="00441732">
            <w:pPr>
              <w:rPr>
                <w:b/>
                <w:sz w:val="24"/>
                <w:szCs w:val="24"/>
              </w:rPr>
            </w:pPr>
          </w:p>
          <w:p w14:paraId="2C8A8803" w14:textId="77777777" w:rsidR="00ED19AC" w:rsidRPr="00ED19AC" w:rsidRDefault="00ED19AC" w:rsidP="004417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ther (</w:t>
            </w:r>
            <w:r w:rsidRPr="00ED19AC">
              <w:t>please specify)</w:t>
            </w:r>
          </w:p>
        </w:tc>
        <w:tc>
          <w:tcPr>
            <w:tcW w:w="6932" w:type="dxa"/>
            <w:gridSpan w:val="3"/>
          </w:tcPr>
          <w:p w14:paraId="2C8A8804" w14:textId="77777777" w:rsidR="00ED19AC" w:rsidRPr="00ED19AC" w:rsidRDefault="00ED19AC" w:rsidP="00044F31">
            <w:pPr>
              <w:rPr>
                <w:b/>
                <w:sz w:val="24"/>
                <w:szCs w:val="24"/>
              </w:rPr>
            </w:pPr>
          </w:p>
        </w:tc>
      </w:tr>
    </w:tbl>
    <w:p w14:paraId="2C8A8806" w14:textId="77777777" w:rsidR="00ED19AC" w:rsidRDefault="00ED19AC" w:rsidP="00441732">
      <w:pPr>
        <w:rPr>
          <w:b/>
          <w:sz w:val="20"/>
          <w:szCs w:val="20"/>
        </w:rPr>
      </w:pPr>
    </w:p>
    <w:p w14:paraId="77C029A5" w14:textId="77777777" w:rsidR="00FB41A6" w:rsidRDefault="00FB41A6" w:rsidP="00441732">
      <w:pPr>
        <w:rPr>
          <w:b/>
          <w:sz w:val="20"/>
          <w:szCs w:val="20"/>
        </w:rPr>
      </w:pPr>
    </w:p>
    <w:p w14:paraId="2C8A8807" w14:textId="77777777" w:rsidR="00EB20FB" w:rsidRPr="006F0937" w:rsidRDefault="00EB20FB" w:rsidP="00A4580E">
      <w:pPr>
        <w:shd w:val="clear" w:color="auto" w:fill="76923C" w:themeFill="accent3" w:themeFillShade="BF"/>
        <w:rPr>
          <w:b/>
          <w:smallCaps/>
          <w:color w:val="FFFFFF" w:themeColor="background1"/>
          <w:sz w:val="40"/>
          <w:szCs w:val="40"/>
        </w:rPr>
      </w:pPr>
      <w:r w:rsidRPr="006F0937">
        <w:rPr>
          <w:b/>
          <w:smallCaps/>
          <w:color w:val="FFFFFF" w:themeColor="background1"/>
          <w:sz w:val="40"/>
          <w:szCs w:val="40"/>
        </w:rPr>
        <w:lastRenderedPageBreak/>
        <w:t>Participant Commitment:</w:t>
      </w:r>
    </w:p>
    <w:p w14:paraId="2C8A8808" w14:textId="77777777" w:rsidR="00EB20FB" w:rsidRPr="00740A83" w:rsidRDefault="00EB20FB" w:rsidP="00EB20FB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Time</w:t>
      </w:r>
    </w:p>
    <w:p w14:paraId="2C8A8809" w14:textId="29832F7B" w:rsidR="00EB20FB" w:rsidRPr="00740A83" w:rsidRDefault="00EB20FB" w:rsidP="00EB20FB">
      <w:pPr>
        <w:spacing w:after="0" w:line="240" w:lineRule="auto"/>
      </w:pPr>
      <w:r w:rsidRPr="00740A83">
        <w:t>The Leaders</w:t>
      </w:r>
      <w:r w:rsidR="00172AD9">
        <w:t>hip</w:t>
      </w:r>
      <w:r w:rsidRPr="00740A83">
        <w:t xml:space="preserve"> Illawarra program is a </w:t>
      </w:r>
      <w:proofErr w:type="gramStart"/>
      <w:r w:rsidRPr="00740A83">
        <w:t>two year</w:t>
      </w:r>
      <w:proofErr w:type="gramEnd"/>
      <w:r w:rsidRPr="00740A83">
        <w:t xml:space="preserve"> commitm</w:t>
      </w:r>
      <w:r w:rsidR="00F503E5">
        <w:t>ent, commencing in October, 2016</w:t>
      </w:r>
      <w:r w:rsidRPr="00740A83">
        <w:t xml:space="preserve"> a</w:t>
      </w:r>
      <w:r w:rsidR="00F503E5">
        <w:t>nd concluding in September, 2018</w:t>
      </w:r>
      <w:r w:rsidRPr="00740A83">
        <w:t>.  Essential elements include:</w:t>
      </w:r>
    </w:p>
    <w:p w14:paraId="2C8A880A" w14:textId="77777777" w:rsidR="00EB20FB" w:rsidRPr="00740A83" w:rsidRDefault="00EB20FB" w:rsidP="00EB20FB">
      <w:pPr>
        <w:spacing w:after="0" w:line="240" w:lineRule="auto"/>
      </w:pPr>
    </w:p>
    <w:p w14:paraId="2C8A880B" w14:textId="77777777" w:rsidR="00EB20FB" w:rsidRPr="00740A83" w:rsidRDefault="00EB20F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740A83">
        <w:t xml:space="preserve">A compulsory two </w:t>
      </w:r>
      <w:proofErr w:type="gramStart"/>
      <w:r w:rsidRPr="00740A83">
        <w:t>day</w:t>
      </w:r>
      <w:proofErr w:type="gramEnd"/>
      <w:r w:rsidRPr="00740A83">
        <w:t xml:space="preserve"> (Fri/Sat) residential program at both the start and the end of the program.</w:t>
      </w:r>
    </w:p>
    <w:p w14:paraId="2C8A880C" w14:textId="77777777" w:rsidR="00EB20FB" w:rsidRPr="00740A83" w:rsidRDefault="00F03D01" w:rsidP="00EB20F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ne core program </w:t>
      </w:r>
      <w:proofErr w:type="gramStart"/>
      <w:r>
        <w:t>visi</w:t>
      </w:r>
      <w:r w:rsidR="00EB20FB">
        <w:t>t</w:t>
      </w:r>
      <w:proofErr w:type="gramEnd"/>
      <w:r w:rsidR="00D60BAA">
        <w:t xml:space="preserve"> each month (approximately 4 hours)</w:t>
      </w:r>
    </w:p>
    <w:p w14:paraId="2C8A880D" w14:textId="77777777" w:rsidR="00EB20FB" w:rsidRPr="00740A83" w:rsidRDefault="00EB20F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740A83">
        <w:t>One full day program</w:t>
      </w:r>
      <w:r w:rsidR="00D60BAA">
        <w:t xml:space="preserve"> (master class)</w:t>
      </w:r>
      <w:r w:rsidRPr="00740A83">
        <w:t xml:space="preserve"> conducted </w:t>
      </w:r>
      <w:r w:rsidR="00F03D01">
        <w:t>for each theme</w:t>
      </w:r>
      <w:r w:rsidRPr="00740A83">
        <w:t>.</w:t>
      </w:r>
    </w:p>
    <w:p w14:paraId="2C8A880E" w14:textId="77777777" w:rsidR="00EB20FB" w:rsidRPr="00740A83" w:rsidRDefault="00EB20FB" w:rsidP="00EB20FB">
      <w:pPr>
        <w:pStyle w:val="ListParagraph"/>
        <w:numPr>
          <w:ilvl w:val="0"/>
          <w:numId w:val="1"/>
        </w:numPr>
        <w:spacing w:after="0" w:line="240" w:lineRule="auto"/>
      </w:pPr>
      <w:r w:rsidRPr="00740A83">
        <w:t xml:space="preserve">A group project undertaken with your fellow participants in the middle phase of the program which requires </w:t>
      </w:r>
      <w:r w:rsidR="00D60BAA" w:rsidRPr="00740A83">
        <w:t>a 30</w:t>
      </w:r>
      <w:r w:rsidRPr="00740A83">
        <w:t xml:space="preserve"> – </w:t>
      </w:r>
      <w:proofErr w:type="gramStart"/>
      <w:r w:rsidRPr="00740A83">
        <w:t>40 hour</w:t>
      </w:r>
      <w:proofErr w:type="gramEnd"/>
      <w:r w:rsidRPr="00740A83">
        <w:t xml:space="preserve"> time commitment.</w:t>
      </w:r>
    </w:p>
    <w:p w14:paraId="2C8A880F" w14:textId="77777777" w:rsidR="002F08F5" w:rsidRPr="00740A83" w:rsidRDefault="002F08F5" w:rsidP="002F08F5">
      <w:pPr>
        <w:pStyle w:val="ListParagraph"/>
        <w:spacing w:after="0" w:line="240" w:lineRule="auto"/>
      </w:pPr>
    </w:p>
    <w:p w14:paraId="2C8A8810" w14:textId="77777777" w:rsidR="00EB20FB" w:rsidRPr="00740A83" w:rsidRDefault="00EB20FB" w:rsidP="002F08F5">
      <w:pPr>
        <w:spacing w:after="0" w:line="240" w:lineRule="auto"/>
      </w:pPr>
      <w:r w:rsidRPr="00740A83">
        <w:t>Participants are required to maintain a minimum attendance of 80% across all core program events.  Failure to meet the 80% attendance requirement may result in consultation with the participant’s employer and / or possible discharge from the program.</w:t>
      </w:r>
    </w:p>
    <w:p w14:paraId="2C8A8811" w14:textId="77777777" w:rsidR="00EB20FB" w:rsidRPr="00740A83" w:rsidRDefault="00EB20FB" w:rsidP="00EB20FB">
      <w:pPr>
        <w:spacing w:after="0" w:line="240" w:lineRule="auto"/>
        <w:ind w:left="360"/>
      </w:pPr>
    </w:p>
    <w:p w14:paraId="2C8A8812" w14:textId="77777777" w:rsidR="00EB20FB" w:rsidRPr="00740A83" w:rsidRDefault="00EB20FB" w:rsidP="002F08F5">
      <w:pPr>
        <w:spacing w:after="0" w:line="240" w:lineRule="auto"/>
        <w:rPr>
          <w:sz w:val="28"/>
          <w:szCs w:val="28"/>
        </w:rPr>
      </w:pPr>
      <w:r w:rsidRPr="00740A83">
        <w:rPr>
          <w:b/>
          <w:sz w:val="28"/>
          <w:szCs w:val="28"/>
        </w:rPr>
        <w:t>Fees</w:t>
      </w:r>
    </w:p>
    <w:p w14:paraId="2C8A8813" w14:textId="3002C5D0" w:rsidR="00EB20FB" w:rsidRDefault="00EB20FB" w:rsidP="002F08F5">
      <w:pPr>
        <w:spacing w:after="0" w:line="240" w:lineRule="auto"/>
      </w:pPr>
      <w:r w:rsidRPr="00740A83">
        <w:t xml:space="preserve">The fee for the </w:t>
      </w:r>
      <w:proofErr w:type="gramStart"/>
      <w:r w:rsidRPr="00740A83">
        <w:t>two year</w:t>
      </w:r>
      <w:proofErr w:type="gramEnd"/>
      <w:r w:rsidRPr="00740A83">
        <w:t xml:space="preserve"> Leaders</w:t>
      </w:r>
      <w:r w:rsidR="00172AD9">
        <w:t>hip</w:t>
      </w:r>
      <w:r w:rsidRPr="00740A83">
        <w:t xml:space="preserve"> Illawarra program is $8,000 plus GST.  This fee ma</w:t>
      </w:r>
      <w:r w:rsidR="00F503E5">
        <w:t xml:space="preserve">y be paid by the participant, </w:t>
      </w:r>
      <w:r w:rsidRPr="00740A83">
        <w:t>the employer</w:t>
      </w:r>
      <w:r w:rsidR="00F503E5">
        <w:t xml:space="preserve"> or by scholarship</w:t>
      </w:r>
      <w:r w:rsidRPr="00740A83">
        <w:t xml:space="preserve">.  The total fee is payable on acceptance into the program.  </w:t>
      </w:r>
    </w:p>
    <w:p w14:paraId="2C8A8814" w14:textId="77777777" w:rsidR="00F03D01" w:rsidRDefault="00F03D01" w:rsidP="002F08F5">
      <w:pPr>
        <w:spacing w:after="0" w:line="240" w:lineRule="auto"/>
      </w:pPr>
    </w:p>
    <w:p w14:paraId="68915219" w14:textId="276372F8" w:rsidR="00605477" w:rsidRDefault="00605477" w:rsidP="002F08F5">
      <w:pPr>
        <w:spacing w:after="0" w:line="240" w:lineRule="auto"/>
      </w:pPr>
    </w:p>
    <w:p w14:paraId="7946B7E9" w14:textId="11E3E86D" w:rsidR="00605477" w:rsidRDefault="00605477" w:rsidP="002F08F5">
      <w:pPr>
        <w:spacing w:after="0" w:line="240" w:lineRule="auto"/>
      </w:pPr>
      <w:r w:rsidRPr="00605477">
        <w:rPr>
          <w:b/>
          <w:sz w:val="28"/>
          <w:szCs w:val="28"/>
        </w:rPr>
        <w:t>Selection Criteria for Regional Development Australia Illawarra</w:t>
      </w:r>
      <w:r w:rsidR="000579FA">
        <w:rPr>
          <w:b/>
          <w:sz w:val="28"/>
          <w:szCs w:val="28"/>
        </w:rPr>
        <w:t xml:space="preserve"> Candidate</w:t>
      </w:r>
      <w:r>
        <w:t>:</w:t>
      </w:r>
    </w:p>
    <w:p w14:paraId="0D96374E" w14:textId="77777777" w:rsidR="00605477" w:rsidRDefault="00605477" w:rsidP="002F08F5">
      <w:pPr>
        <w:spacing w:after="0" w:line="240" w:lineRule="auto"/>
      </w:pPr>
    </w:p>
    <w:p w14:paraId="183D483F" w14:textId="37493C50" w:rsidR="000579FA" w:rsidRDefault="00605477" w:rsidP="00605477">
      <w:pPr>
        <w:pStyle w:val="ListParagraph"/>
        <w:numPr>
          <w:ilvl w:val="0"/>
          <w:numId w:val="2"/>
        </w:numPr>
        <w:spacing w:after="0" w:line="240" w:lineRule="auto"/>
      </w:pPr>
      <w:r>
        <w:t>Currently employed in a management or coordination capacity within the community services sector (including not-for-profit and non-government orga</w:t>
      </w:r>
      <w:r w:rsidR="000579FA">
        <w:t>nisations or social enterprises (as recorded in Employment / Experience above)</w:t>
      </w:r>
      <w:r w:rsidR="00280FFC">
        <w:t>.</w:t>
      </w:r>
      <w:r w:rsidR="000579FA">
        <w:br/>
      </w:r>
    </w:p>
    <w:p w14:paraId="253E3521" w14:textId="5B8F766B" w:rsidR="00280FFC" w:rsidRDefault="00605477" w:rsidP="00280FFC">
      <w:pPr>
        <w:pStyle w:val="ListParagraph"/>
        <w:numPr>
          <w:ilvl w:val="0"/>
          <w:numId w:val="2"/>
        </w:numPr>
        <w:spacing w:after="0" w:line="240" w:lineRule="auto"/>
      </w:pPr>
      <w:r>
        <w:t>Demonstrated commitment to the Illawarra region and improvement of its human services capabi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79FA" w14:paraId="3FA31C08" w14:textId="77777777" w:rsidTr="00EC4623">
        <w:tc>
          <w:tcPr>
            <w:tcW w:w="9242" w:type="dxa"/>
          </w:tcPr>
          <w:p w14:paraId="26EA52DC" w14:textId="514A74BC" w:rsidR="000579FA" w:rsidRPr="000579FA" w:rsidRDefault="000579FA" w:rsidP="00EC4623">
            <w:pPr>
              <w:spacing w:line="360" w:lineRule="auto"/>
            </w:pPr>
            <w:r w:rsidRPr="000579FA">
              <w:t>Evidence:</w:t>
            </w:r>
          </w:p>
          <w:p w14:paraId="06797D45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4C3FC8DB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66D9767A" w14:textId="77777777" w:rsidR="00280FFC" w:rsidRDefault="00280FFC" w:rsidP="00EC4623">
            <w:pPr>
              <w:spacing w:line="360" w:lineRule="auto"/>
              <w:rPr>
                <w:b/>
              </w:rPr>
            </w:pPr>
          </w:p>
        </w:tc>
      </w:tr>
    </w:tbl>
    <w:p w14:paraId="5E89039C" w14:textId="77777777" w:rsidR="00280FFC" w:rsidRDefault="00280FFC" w:rsidP="00280FFC">
      <w:pPr>
        <w:pStyle w:val="ListParagraph"/>
        <w:spacing w:after="0" w:line="240" w:lineRule="auto"/>
        <w:ind w:left="765"/>
      </w:pPr>
    </w:p>
    <w:p w14:paraId="3055A5FC" w14:textId="22C4E6D4" w:rsidR="000579FA" w:rsidRDefault="00605477" w:rsidP="00605477">
      <w:pPr>
        <w:pStyle w:val="ListParagraph"/>
        <w:numPr>
          <w:ilvl w:val="0"/>
          <w:numId w:val="2"/>
        </w:numPr>
        <w:spacing w:after="0" w:line="240" w:lineRule="auto"/>
      </w:pPr>
      <w:r>
        <w:t>Commitment to development of your own capacity for leadershi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79FA" w14:paraId="34DF866D" w14:textId="77777777" w:rsidTr="00EC4623">
        <w:tc>
          <w:tcPr>
            <w:tcW w:w="9242" w:type="dxa"/>
          </w:tcPr>
          <w:p w14:paraId="60CD8192" w14:textId="76EE3091" w:rsidR="000579FA" w:rsidRPr="00280FFC" w:rsidRDefault="00280FFC" w:rsidP="00EC4623">
            <w:pPr>
              <w:spacing w:line="360" w:lineRule="auto"/>
            </w:pPr>
            <w:r w:rsidRPr="00280FFC">
              <w:t>Evidence:</w:t>
            </w:r>
          </w:p>
          <w:p w14:paraId="46F0B3C0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4609623C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1D0DC8DD" w14:textId="77777777" w:rsidR="00280FFC" w:rsidRDefault="00280FFC" w:rsidP="00EC4623">
            <w:pPr>
              <w:spacing w:line="360" w:lineRule="auto"/>
              <w:rPr>
                <w:b/>
              </w:rPr>
            </w:pPr>
          </w:p>
        </w:tc>
      </w:tr>
    </w:tbl>
    <w:p w14:paraId="495C6298" w14:textId="77777777" w:rsidR="00280FFC" w:rsidRDefault="00280FFC" w:rsidP="00280FFC">
      <w:pPr>
        <w:pStyle w:val="ListParagraph"/>
        <w:spacing w:after="0" w:line="240" w:lineRule="auto"/>
        <w:ind w:left="765"/>
      </w:pPr>
    </w:p>
    <w:p w14:paraId="08624D1B" w14:textId="541B381D" w:rsidR="00605477" w:rsidRDefault="00605477" w:rsidP="002F08F5">
      <w:pPr>
        <w:pStyle w:val="ListParagraph"/>
        <w:numPr>
          <w:ilvl w:val="0"/>
          <w:numId w:val="2"/>
        </w:numPr>
        <w:spacing w:after="0" w:line="240" w:lineRule="auto"/>
      </w:pPr>
      <w:r>
        <w:t>Demonstrated ability to work as a member of a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79FA" w14:paraId="011F54FC" w14:textId="77777777" w:rsidTr="00EC4623">
        <w:tc>
          <w:tcPr>
            <w:tcW w:w="9242" w:type="dxa"/>
          </w:tcPr>
          <w:p w14:paraId="652FB2A7" w14:textId="2ACA12C1" w:rsidR="000579FA" w:rsidRPr="00280FFC" w:rsidRDefault="00280FFC" w:rsidP="00EC4623">
            <w:pPr>
              <w:spacing w:line="360" w:lineRule="auto"/>
            </w:pPr>
            <w:r w:rsidRPr="00280FFC">
              <w:t>Evidence:</w:t>
            </w:r>
          </w:p>
          <w:p w14:paraId="71E5A1E2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710A681E" w14:textId="77777777" w:rsidR="000579FA" w:rsidRDefault="000579FA" w:rsidP="00EC4623">
            <w:pPr>
              <w:spacing w:line="360" w:lineRule="auto"/>
              <w:rPr>
                <w:b/>
              </w:rPr>
            </w:pPr>
          </w:p>
          <w:p w14:paraId="1180468D" w14:textId="77777777" w:rsidR="00280FFC" w:rsidRDefault="00280FFC" w:rsidP="00EC4623">
            <w:pPr>
              <w:spacing w:line="360" w:lineRule="auto"/>
              <w:rPr>
                <w:b/>
              </w:rPr>
            </w:pPr>
          </w:p>
        </w:tc>
      </w:tr>
    </w:tbl>
    <w:p w14:paraId="2C8A8815" w14:textId="12E9CB18" w:rsidR="002F08F5" w:rsidRDefault="002F08F5" w:rsidP="00605477">
      <w:pPr>
        <w:spacing w:after="0" w:line="240" w:lineRule="auto"/>
      </w:pPr>
    </w:p>
    <w:p w14:paraId="2A0BFF25" w14:textId="77777777" w:rsidR="000579FA" w:rsidRPr="00605477" w:rsidRDefault="000579FA" w:rsidP="00605477">
      <w:pPr>
        <w:spacing w:after="0" w:line="240" w:lineRule="auto"/>
      </w:pPr>
    </w:p>
    <w:p w14:paraId="2C8A8816" w14:textId="77777777" w:rsidR="00ED19AC" w:rsidRPr="006F0937" w:rsidRDefault="00172AD9" w:rsidP="00A4580E">
      <w:pPr>
        <w:shd w:val="clear" w:color="auto" w:fill="76923C" w:themeFill="accent3" w:themeFillShade="BF"/>
        <w:jc w:val="center"/>
        <w:rPr>
          <w:b/>
          <w:color w:val="FFFFFF" w:themeColor="background1"/>
          <w:sz w:val="48"/>
          <w:szCs w:val="48"/>
        </w:rPr>
      </w:pPr>
      <w:r w:rsidRPr="006F0937">
        <w:rPr>
          <w:b/>
          <w:color w:val="FFFFFF" w:themeColor="background1"/>
          <w:sz w:val="48"/>
          <w:szCs w:val="48"/>
        </w:rPr>
        <w:t>Leadership Illawarra</w:t>
      </w:r>
    </w:p>
    <w:p w14:paraId="2C8A8817" w14:textId="77777777" w:rsidR="00740A83" w:rsidRPr="006F0937" w:rsidRDefault="00740A83" w:rsidP="00A4580E">
      <w:pPr>
        <w:shd w:val="clear" w:color="auto" w:fill="76923C" w:themeFill="accent3" w:themeFillShade="BF"/>
        <w:spacing w:line="240" w:lineRule="auto"/>
        <w:ind w:left="360"/>
        <w:rPr>
          <w:b/>
          <w:smallCaps/>
          <w:color w:val="FFFFFF" w:themeColor="background1"/>
          <w:sz w:val="40"/>
          <w:szCs w:val="40"/>
        </w:rPr>
      </w:pPr>
      <w:r w:rsidRPr="006F0937">
        <w:rPr>
          <w:b/>
          <w:smallCaps/>
          <w:color w:val="FFFFFF" w:themeColor="background1"/>
          <w:sz w:val="40"/>
          <w:szCs w:val="40"/>
        </w:rPr>
        <w:t>Employer or Sponsor Agreement:</w:t>
      </w:r>
    </w:p>
    <w:p w14:paraId="2C8A8818" w14:textId="77777777" w:rsidR="00EB20FB" w:rsidRDefault="00740A83" w:rsidP="00EF42BD">
      <w:pPr>
        <w:spacing w:after="0" w:line="240" w:lineRule="auto"/>
        <w:ind w:left="357"/>
      </w:pPr>
      <w:r>
        <w:t>This candidate has my full s</w:t>
      </w:r>
      <w:r w:rsidRPr="00740A83">
        <w:t>upport to participate in the Leaders</w:t>
      </w:r>
      <w:r w:rsidR="00A148AC">
        <w:t>hip</w:t>
      </w:r>
      <w:r w:rsidRPr="00740A83">
        <w:t xml:space="preserve"> </w:t>
      </w:r>
    </w:p>
    <w:p w14:paraId="2C8A8819" w14:textId="77777777" w:rsidR="00EB20FB" w:rsidRDefault="00A148AC" w:rsidP="00EF42BD">
      <w:pPr>
        <w:spacing w:after="0" w:line="240" w:lineRule="auto"/>
        <w:ind w:left="357"/>
      </w:pPr>
      <w:r>
        <w:t xml:space="preserve"> </w:t>
      </w:r>
      <w:r w:rsidR="00740A83" w:rsidRPr="00740A83">
        <w:t xml:space="preserve">Illawarra Program.  </w:t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1A" w14:textId="77777777" w:rsidR="00EB20FB" w:rsidRDefault="00EB20FB" w:rsidP="00740A83">
      <w:pPr>
        <w:spacing w:after="0" w:line="240" w:lineRule="auto"/>
        <w:ind w:left="357"/>
      </w:pPr>
    </w:p>
    <w:p w14:paraId="2C8A881B" w14:textId="77777777" w:rsidR="00EB20FB" w:rsidRDefault="00740A83" w:rsidP="00740A83">
      <w:pPr>
        <w:spacing w:after="0" w:line="240" w:lineRule="auto"/>
        <w:ind w:left="357"/>
      </w:pPr>
      <w:r w:rsidRPr="00740A83">
        <w:t xml:space="preserve">I am aware of the time commitment, organisational and </w:t>
      </w:r>
    </w:p>
    <w:p w14:paraId="2C8A881C" w14:textId="77777777" w:rsidR="00740A83" w:rsidRPr="00EB20FB" w:rsidRDefault="00A148AC" w:rsidP="00740A83">
      <w:pPr>
        <w:spacing w:after="0" w:line="240" w:lineRule="auto"/>
        <w:ind w:left="357"/>
        <w:rPr>
          <w:sz w:val="40"/>
          <w:szCs w:val="40"/>
        </w:rPr>
      </w:pPr>
      <w:r>
        <w:t>financial</w:t>
      </w:r>
      <w:r w:rsidR="00740A83" w:rsidRPr="00740A83">
        <w:t xml:space="preserve"> contribution.</w:t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1D" w14:textId="77777777" w:rsidR="00EB20FB" w:rsidRDefault="00EB20FB" w:rsidP="00740A83">
      <w:pPr>
        <w:spacing w:after="0" w:line="240" w:lineRule="auto"/>
        <w:ind w:left="357"/>
      </w:pPr>
    </w:p>
    <w:p w14:paraId="2C8A881E" w14:textId="77777777" w:rsidR="00EB20FB" w:rsidRDefault="00740A83" w:rsidP="00740A83">
      <w:pPr>
        <w:spacing w:after="0" w:line="240" w:lineRule="auto"/>
        <w:ind w:left="357"/>
      </w:pPr>
      <w:r w:rsidRPr="00740A83">
        <w:t xml:space="preserve">My organisation is available to participate by hosting a program </w:t>
      </w:r>
    </w:p>
    <w:p w14:paraId="2C8A881F" w14:textId="77777777" w:rsidR="00740A83" w:rsidRPr="00EB20FB" w:rsidRDefault="00740A83" w:rsidP="00740A83">
      <w:pPr>
        <w:spacing w:after="0" w:line="240" w:lineRule="auto"/>
        <w:ind w:left="357"/>
        <w:rPr>
          <w:sz w:val="40"/>
          <w:szCs w:val="40"/>
        </w:rPr>
      </w:pPr>
      <w:r w:rsidRPr="00740A83">
        <w:t>session during the program and supplying basic catering.</w:t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20" w14:textId="77777777" w:rsidR="00EB20FB" w:rsidRPr="00740A83" w:rsidRDefault="00EB20FB" w:rsidP="00740A83">
      <w:pPr>
        <w:spacing w:after="0" w:line="240" w:lineRule="auto"/>
        <w:ind w:left="357"/>
      </w:pPr>
    </w:p>
    <w:p w14:paraId="2C8A8821" w14:textId="77777777" w:rsidR="00EB20FB" w:rsidRDefault="00740A83" w:rsidP="00740A83">
      <w:pPr>
        <w:spacing w:after="0" w:line="240" w:lineRule="auto"/>
        <w:ind w:left="357"/>
      </w:pPr>
      <w:r w:rsidRPr="00740A83">
        <w:t xml:space="preserve">My organisation will provide access and support in the way </w:t>
      </w:r>
    </w:p>
    <w:p w14:paraId="2C8A8822" w14:textId="77777777" w:rsidR="0046598E" w:rsidRDefault="00740A83" w:rsidP="00740A83">
      <w:pPr>
        <w:spacing w:after="0" w:line="240" w:lineRule="auto"/>
        <w:ind w:left="357"/>
      </w:pPr>
      <w:r w:rsidRPr="00740A83">
        <w:t>of guest speakers and information.</w:t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>
        <w:tab/>
      </w:r>
      <w:r w:rsidR="00EB20FB" w:rsidRPr="00EB20FB">
        <w:rPr>
          <w:b/>
        </w:rPr>
        <w:t>Yes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  <w:r w:rsidR="00EB20FB">
        <w:tab/>
      </w:r>
      <w:r w:rsidR="00EB20FB" w:rsidRPr="00EB20FB">
        <w:rPr>
          <w:b/>
        </w:rPr>
        <w:t>No</w:t>
      </w:r>
      <w:r w:rsidR="00EB20FB">
        <w:tab/>
      </w:r>
      <w:r w:rsidR="00EB20FB" w:rsidRPr="00EB20FB">
        <w:rPr>
          <w:sz w:val="40"/>
          <w:szCs w:val="40"/>
        </w:rPr>
        <w:sym w:font="Wingdings" w:char="F06F"/>
      </w:r>
    </w:p>
    <w:p w14:paraId="2C8A8823" w14:textId="77777777" w:rsidR="00EB20FB" w:rsidRDefault="00EB20FB" w:rsidP="00740A83">
      <w:pPr>
        <w:spacing w:after="0" w:line="240" w:lineRule="auto"/>
        <w:ind w:left="357"/>
      </w:pPr>
    </w:p>
    <w:p w14:paraId="2C8A8824" w14:textId="77777777" w:rsidR="008241C1" w:rsidRDefault="008241C1" w:rsidP="008241C1">
      <w:pPr>
        <w:spacing w:after="0" w:line="240" w:lineRule="auto"/>
        <w:ind w:left="357"/>
      </w:pPr>
      <w:r>
        <w:t>I am responsible for the payment of upfront fees for this</w:t>
      </w:r>
      <w:r>
        <w:tab/>
      </w:r>
      <w:r>
        <w:tab/>
      </w:r>
      <w:r w:rsidRPr="00EB20FB">
        <w:rPr>
          <w:b/>
        </w:rPr>
        <w:t>Yes</w:t>
      </w:r>
      <w:r>
        <w:tab/>
      </w:r>
      <w:r w:rsidRPr="00EB20FB">
        <w:rPr>
          <w:sz w:val="40"/>
          <w:szCs w:val="40"/>
        </w:rPr>
        <w:sym w:font="Wingdings" w:char="F06F"/>
      </w:r>
      <w:r>
        <w:tab/>
      </w:r>
      <w:r w:rsidRPr="00EB20FB">
        <w:rPr>
          <w:b/>
        </w:rPr>
        <w:t>No</w:t>
      </w:r>
      <w:r>
        <w:tab/>
      </w:r>
      <w:r w:rsidRPr="00EB20FB">
        <w:rPr>
          <w:sz w:val="40"/>
          <w:szCs w:val="40"/>
        </w:rPr>
        <w:sym w:font="Wingdings" w:char="F06F"/>
      </w:r>
    </w:p>
    <w:p w14:paraId="2C8A8825" w14:textId="77777777" w:rsidR="00EB20FB" w:rsidRPr="00740A83" w:rsidRDefault="008241C1" w:rsidP="00740A83">
      <w:pPr>
        <w:spacing w:after="0" w:line="240" w:lineRule="auto"/>
        <w:ind w:left="357"/>
      </w:pPr>
      <w:r>
        <w:t>program ($8000)</w:t>
      </w:r>
    </w:p>
    <w:p w14:paraId="2C8A8826" w14:textId="77777777" w:rsidR="00740A83" w:rsidRDefault="00740A83" w:rsidP="00740A83">
      <w:pPr>
        <w:spacing w:after="0" w:line="240" w:lineRule="auto"/>
        <w:ind w:left="357"/>
      </w:pP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2137"/>
        <w:gridCol w:w="2217"/>
        <w:gridCol w:w="2187"/>
        <w:gridCol w:w="2118"/>
      </w:tblGrid>
      <w:tr w:rsidR="00740A83" w:rsidRPr="00740A83" w14:paraId="2C8A882D" w14:textId="77777777" w:rsidTr="00A4580E">
        <w:tc>
          <w:tcPr>
            <w:tcW w:w="2161" w:type="dxa"/>
            <w:shd w:val="clear" w:color="auto" w:fill="76923C" w:themeFill="accent3" w:themeFillShade="BF"/>
          </w:tcPr>
          <w:p w14:paraId="2C8A8827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28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Employer/CEO Name:</w:t>
            </w:r>
          </w:p>
        </w:tc>
        <w:tc>
          <w:tcPr>
            <w:tcW w:w="2296" w:type="dxa"/>
          </w:tcPr>
          <w:p w14:paraId="2C8A8829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2C8A882A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2B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Position Title:</w:t>
            </w:r>
          </w:p>
        </w:tc>
        <w:tc>
          <w:tcPr>
            <w:tcW w:w="2193" w:type="dxa"/>
          </w:tcPr>
          <w:p w14:paraId="2C8A882C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</w:tr>
      <w:tr w:rsidR="00740A83" w:rsidRPr="00740A83" w14:paraId="2C8A8834" w14:textId="77777777" w:rsidTr="00A4580E">
        <w:tc>
          <w:tcPr>
            <w:tcW w:w="2161" w:type="dxa"/>
            <w:shd w:val="clear" w:color="auto" w:fill="76923C" w:themeFill="accent3" w:themeFillShade="BF"/>
          </w:tcPr>
          <w:p w14:paraId="2C8A882E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2F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Signature:</w:t>
            </w:r>
          </w:p>
        </w:tc>
        <w:tc>
          <w:tcPr>
            <w:tcW w:w="2296" w:type="dxa"/>
          </w:tcPr>
          <w:p w14:paraId="2C8A8830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2C8A8831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32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Date:</w:t>
            </w:r>
          </w:p>
        </w:tc>
        <w:tc>
          <w:tcPr>
            <w:tcW w:w="2193" w:type="dxa"/>
          </w:tcPr>
          <w:p w14:paraId="2C8A8833" w14:textId="77777777" w:rsidR="00740A83" w:rsidRPr="00740A83" w:rsidRDefault="00740A83" w:rsidP="00740A83">
            <w:pPr>
              <w:spacing w:line="360" w:lineRule="auto"/>
              <w:rPr>
                <w:b/>
                <w:smallCaps/>
              </w:rPr>
            </w:pPr>
          </w:p>
        </w:tc>
      </w:tr>
    </w:tbl>
    <w:p w14:paraId="2C8A8835" w14:textId="77777777" w:rsidR="00740A83" w:rsidRDefault="00740A83" w:rsidP="00740A83">
      <w:pPr>
        <w:spacing w:after="0" w:line="240" w:lineRule="auto"/>
        <w:ind w:left="357"/>
      </w:pPr>
    </w:p>
    <w:p w14:paraId="2C8A8837" w14:textId="77777777" w:rsidR="00EB20FB" w:rsidRDefault="00EB20FB" w:rsidP="00740A83">
      <w:pPr>
        <w:spacing w:after="0" w:line="240" w:lineRule="auto"/>
        <w:ind w:left="357"/>
      </w:pPr>
    </w:p>
    <w:p w14:paraId="2C8A8838" w14:textId="77777777" w:rsidR="00EB20FB" w:rsidRDefault="00EB20FB" w:rsidP="00740A83">
      <w:pPr>
        <w:spacing w:after="0" w:line="240" w:lineRule="auto"/>
        <w:ind w:left="357"/>
      </w:pPr>
    </w:p>
    <w:p w14:paraId="2C8A8839" w14:textId="77777777" w:rsidR="00740A83" w:rsidRPr="006F0937" w:rsidRDefault="00740A83" w:rsidP="00A4580E">
      <w:pPr>
        <w:shd w:val="clear" w:color="auto" w:fill="76923C" w:themeFill="accent3" w:themeFillShade="BF"/>
        <w:spacing w:line="240" w:lineRule="auto"/>
        <w:ind w:left="360"/>
        <w:rPr>
          <w:b/>
          <w:smallCaps/>
          <w:color w:val="FFFFFF" w:themeColor="background1"/>
          <w:sz w:val="40"/>
          <w:szCs w:val="40"/>
        </w:rPr>
      </w:pPr>
      <w:r w:rsidRPr="006F0937">
        <w:rPr>
          <w:b/>
          <w:smallCaps/>
          <w:color w:val="FFFFFF" w:themeColor="background1"/>
          <w:sz w:val="40"/>
          <w:szCs w:val="40"/>
        </w:rPr>
        <w:t>Applicant Agreement:</w:t>
      </w:r>
    </w:p>
    <w:p w14:paraId="2C8A883A" w14:textId="28C138C2" w:rsidR="00740A83" w:rsidRDefault="00740A83" w:rsidP="00740A83">
      <w:pPr>
        <w:spacing w:after="0" w:line="240" w:lineRule="auto"/>
        <w:ind w:left="357"/>
      </w:pPr>
      <w:r>
        <w:t xml:space="preserve">I understand the goals and time commitment required of a participant in the </w:t>
      </w:r>
      <w:r w:rsidR="00172AD9">
        <w:t>Leadership Illawarra</w:t>
      </w:r>
      <w:r>
        <w:t xml:space="preserve"> program.  If selected I will devote the required time to attendance and personal involvement.  I understand that I am committing to increased activity in the community upon graduation.</w:t>
      </w:r>
    </w:p>
    <w:p w14:paraId="17AB315D" w14:textId="77777777" w:rsidR="00F503E5" w:rsidRDefault="00F503E5" w:rsidP="00740A83">
      <w:pPr>
        <w:spacing w:after="0" w:line="240" w:lineRule="auto"/>
        <w:ind w:left="357"/>
      </w:pPr>
    </w:p>
    <w:p w14:paraId="2C8A883B" w14:textId="77777777" w:rsidR="00740A83" w:rsidRDefault="00740A83" w:rsidP="00740A83">
      <w:pPr>
        <w:spacing w:after="0" w:line="240" w:lineRule="auto"/>
        <w:ind w:left="357"/>
      </w:pPr>
      <w:r>
        <w:t xml:space="preserve">If selected I agree that any information and photographs throughout the program may be used for the program promotion and media releases, including the </w:t>
      </w:r>
      <w:r w:rsidR="00A148AC">
        <w:t>Leadership I</w:t>
      </w:r>
      <w:r w:rsidR="00172AD9">
        <w:t>llawarra</w:t>
      </w:r>
      <w:r>
        <w:t xml:space="preserve"> program and associated websites.</w:t>
      </w:r>
    </w:p>
    <w:p w14:paraId="2C8A883D" w14:textId="77777777" w:rsidR="00EB20FB" w:rsidRDefault="00EB20FB" w:rsidP="00740A83">
      <w:pPr>
        <w:spacing w:after="0" w:line="240" w:lineRule="auto"/>
        <w:ind w:left="357"/>
      </w:pP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2216"/>
        <w:gridCol w:w="3067"/>
        <w:gridCol w:w="1242"/>
        <w:gridCol w:w="2134"/>
      </w:tblGrid>
      <w:tr w:rsidR="00740A83" w14:paraId="2C8A8844" w14:textId="77777777" w:rsidTr="00A4580E">
        <w:tc>
          <w:tcPr>
            <w:tcW w:w="2252" w:type="dxa"/>
            <w:shd w:val="clear" w:color="auto" w:fill="76923C" w:themeFill="accent3" w:themeFillShade="BF"/>
          </w:tcPr>
          <w:p w14:paraId="2C8A883E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3F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Applicant’s Signature:</w:t>
            </w:r>
          </w:p>
        </w:tc>
        <w:tc>
          <w:tcPr>
            <w:tcW w:w="3169" w:type="dxa"/>
          </w:tcPr>
          <w:p w14:paraId="2C8A8840" w14:textId="77777777" w:rsidR="00740A83" w:rsidRDefault="00740A83" w:rsidP="00740A83">
            <w:pPr>
              <w:spacing w:line="360" w:lineRule="auto"/>
            </w:pPr>
          </w:p>
        </w:tc>
        <w:tc>
          <w:tcPr>
            <w:tcW w:w="1261" w:type="dxa"/>
            <w:shd w:val="clear" w:color="auto" w:fill="76923C" w:themeFill="accent3" w:themeFillShade="BF"/>
          </w:tcPr>
          <w:p w14:paraId="2C8A8841" w14:textId="77777777" w:rsidR="00EB20FB" w:rsidRPr="006F0937" w:rsidRDefault="00EB20FB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</w:p>
          <w:p w14:paraId="2C8A8842" w14:textId="77777777" w:rsidR="00740A83" w:rsidRPr="006F0937" w:rsidRDefault="00740A83" w:rsidP="00740A83">
            <w:pPr>
              <w:spacing w:line="360" w:lineRule="auto"/>
              <w:rPr>
                <w:b/>
                <w:smallCaps/>
                <w:color w:val="FFFFFF" w:themeColor="background1"/>
              </w:rPr>
            </w:pPr>
            <w:r w:rsidRPr="006F0937">
              <w:rPr>
                <w:b/>
                <w:smallCaps/>
                <w:color w:val="FFFFFF" w:themeColor="background1"/>
              </w:rPr>
              <w:t>Date:</w:t>
            </w:r>
          </w:p>
        </w:tc>
        <w:tc>
          <w:tcPr>
            <w:tcW w:w="2203" w:type="dxa"/>
          </w:tcPr>
          <w:p w14:paraId="2C8A8843" w14:textId="77777777" w:rsidR="00740A83" w:rsidRDefault="00740A83" w:rsidP="00740A83">
            <w:pPr>
              <w:spacing w:line="360" w:lineRule="auto"/>
            </w:pPr>
          </w:p>
        </w:tc>
      </w:tr>
    </w:tbl>
    <w:p w14:paraId="2C8A8845" w14:textId="77777777" w:rsidR="00740A83" w:rsidRDefault="00740A83" w:rsidP="00575744">
      <w:pPr>
        <w:spacing w:after="0" w:line="240" w:lineRule="auto"/>
      </w:pPr>
    </w:p>
    <w:p w14:paraId="2C8A8846" w14:textId="77777777" w:rsidR="00EF42BD" w:rsidRDefault="00EF42BD" w:rsidP="00EF42BD">
      <w:pPr>
        <w:spacing w:after="0" w:line="240" w:lineRule="auto"/>
        <w:jc w:val="right"/>
        <w:rPr>
          <w:sz w:val="20"/>
          <w:szCs w:val="20"/>
        </w:rPr>
      </w:pPr>
    </w:p>
    <w:p w14:paraId="2C8A8847" w14:textId="77777777" w:rsidR="00EF42BD" w:rsidRDefault="00EF42BD" w:rsidP="00EF42BD">
      <w:pPr>
        <w:spacing w:after="0" w:line="240" w:lineRule="auto"/>
        <w:jc w:val="right"/>
        <w:rPr>
          <w:sz w:val="20"/>
          <w:szCs w:val="20"/>
        </w:rPr>
      </w:pPr>
    </w:p>
    <w:sectPr w:rsidR="00EF42BD" w:rsidSect="00575744">
      <w:pgSz w:w="11906" w:h="16838"/>
      <w:pgMar w:top="1134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B1E8C"/>
    <w:multiLevelType w:val="hybridMultilevel"/>
    <w:tmpl w:val="31447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D32E48"/>
    <w:multiLevelType w:val="hybridMultilevel"/>
    <w:tmpl w:val="69FC4C6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tTSyMDA0MTAxtzBU0lEKTi0uzszPAykwqgUAvW+o5SwAAAA="/>
  </w:docVars>
  <w:rsids>
    <w:rsidRoot w:val="003B51B6"/>
    <w:rsid w:val="00005040"/>
    <w:rsid w:val="00030FAA"/>
    <w:rsid w:val="000579FA"/>
    <w:rsid w:val="001257CF"/>
    <w:rsid w:val="00163226"/>
    <w:rsid w:val="00172AD9"/>
    <w:rsid w:val="00173222"/>
    <w:rsid w:val="00240D57"/>
    <w:rsid w:val="002428DE"/>
    <w:rsid w:val="00280FFC"/>
    <w:rsid w:val="002B56E5"/>
    <w:rsid w:val="002F08F5"/>
    <w:rsid w:val="003B51B6"/>
    <w:rsid w:val="003C70DF"/>
    <w:rsid w:val="00441732"/>
    <w:rsid w:val="0046598E"/>
    <w:rsid w:val="004820D5"/>
    <w:rsid w:val="004D0D9A"/>
    <w:rsid w:val="00563922"/>
    <w:rsid w:val="00575744"/>
    <w:rsid w:val="005F2B71"/>
    <w:rsid w:val="00605477"/>
    <w:rsid w:val="00611CB0"/>
    <w:rsid w:val="0062668A"/>
    <w:rsid w:val="006319C7"/>
    <w:rsid w:val="006373E7"/>
    <w:rsid w:val="00652725"/>
    <w:rsid w:val="006D205C"/>
    <w:rsid w:val="006F0937"/>
    <w:rsid w:val="00740A83"/>
    <w:rsid w:val="007716FD"/>
    <w:rsid w:val="00797127"/>
    <w:rsid w:val="007D7DAC"/>
    <w:rsid w:val="008241C1"/>
    <w:rsid w:val="008425CA"/>
    <w:rsid w:val="008C7EEB"/>
    <w:rsid w:val="009A5507"/>
    <w:rsid w:val="009C2725"/>
    <w:rsid w:val="00A01772"/>
    <w:rsid w:val="00A148AC"/>
    <w:rsid w:val="00A4580E"/>
    <w:rsid w:val="00A76642"/>
    <w:rsid w:val="00A852CA"/>
    <w:rsid w:val="00AD1231"/>
    <w:rsid w:val="00B13EE8"/>
    <w:rsid w:val="00B2216C"/>
    <w:rsid w:val="00B2289A"/>
    <w:rsid w:val="00BA65F4"/>
    <w:rsid w:val="00BE7B07"/>
    <w:rsid w:val="00C33141"/>
    <w:rsid w:val="00C45859"/>
    <w:rsid w:val="00C70330"/>
    <w:rsid w:val="00CA4049"/>
    <w:rsid w:val="00D60BAA"/>
    <w:rsid w:val="00DD3019"/>
    <w:rsid w:val="00E75F10"/>
    <w:rsid w:val="00EA3101"/>
    <w:rsid w:val="00EB20FB"/>
    <w:rsid w:val="00ED19AC"/>
    <w:rsid w:val="00EE20CB"/>
    <w:rsid w:val="00EF42BD"/>
    <w:rsid w:val="00F03D01"/>
    <w:rsid w:val="00F503E5"/>
    <w:rsid w:val="00FA3F22"/>
    <w:rsid w:val="00FB41A6"/>
    <w:rsid w:val="00FE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A8713"/>
  <w15:docId w15:val="{4BB23EBE-1DAF-4D8D-8183-151E534EB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73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51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51B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3B51B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4D0D9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4659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4CAB508B-4955-49DB-9BAA-BAB52FD5B45C@ad.uow.edu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0598A2026D44BA9B244AEA88E385C" ma:contentTypeVersion="3" ma:contentTypeDescription="Create a new document." ma:contentTypeScope="" ma:versionID="6e896ef9f8aa8d65e58de2f508586489">
  <xsd:schema xmlns:xsd="http://www.w3.org/2001/XMLSchema" xmlns:xs="http://www.w3.org/2001/XMLSchema" xmlns:p="http://schemas.microsoft.com/office/2006/metadata/properties" xmlns:ns2="c65e139f-5264-443a-bdb1-8b586ac29894" targetNamespace="http://schemas.microsoft.com/office/2006/metadata/properties" ma:root="true" ma:fieldsID="5349e490b96be8eb26d09008628c1d71" ns2:_="">
    <xsd:import namespace="c65e139f-5264-443a-bdb1-8b586ac2989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e139f-5264-443a-bdb1-8b586ac298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AB608F-6517-4D51-A8B6-6D7DCE714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e139f-5264-443a-bdb1-8b586ac29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3E71B-E9AF-403E-A978-434D092343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127B67-0CD6-4965-A3D2-DE54F7E99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53F2D2-EA4A-4687-A1D7-F8E03B9D2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brown</dc:creator>
  <cp:keywords/>
  <dc:description/>
  <cp:lastModifiedBy>Leigh Jewiss</cp:lastModifiedBy>
  <cp:revision>2</cp:revision>
  <cp:lastPrinted>2016-08-04T04:56:00Z</cp:lastPrinted>
  <dcterms:created xsi:type="dcterms:W3CDTF">2016-08-04T05:09:00Z</dcterms:created>
  <dcterms:modified xsi:type="dcterms:W3CDTF">2016-08-04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0598A2026D44BA9B244AEA88E385C</vt:lpwstr>
  </property>
</Properties>
</file>